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59AE20" w14:textId="77777777" w:rsidR="00AE5A73" w:rsidRDefault="00000000">
      <w:pPr>
        <w:pStyle w:val="FirstParagraph"/>
      </w:pPr>
      <w:r>
        <w:t>Systematic Evaluation of Cancer AI Systems: A Comprehensive Multi-Metric Analysis Reveals Market-Leading Performance of Cancer Alpha</w:t>
      </w:r>
    </w:p>
    <w:p w14:paraId="5C69FB8A" w14:textId="0FED65C7" w:rsidR="0088739E" w:rsidRDefault="0088739E" w:rsidP="0088739E">
      <w:pPr>
        <w:pStyle w:val="BodyText"/>
      </w:pPr>
      <w:r>
        <w:t>R. Craig Stillwell</w:t>
      </w:r>
    </w:p>
    <w:p w14:paraId="6AC8844B" w14:textId="29882E3A" w:rsidR="0088739E" w:rsidRDefault="0088739E">
      <w:r>
        <w:br w:type="page"/>
      </w:r>
    </w:p>
    <w:p w14:paraId="7B79BFBD" w14:textId="77777777" w:rsidR="00AE5A73" w:rsidRDefault="00000000">
      <w:pPr>
        <w:pStyle w:val="BodyText"/>
      </w:pPr>
      <w:r>
        <w:lastRenderedPageBreak/>
        <w:t>ABSTRACT</w:t>
      </w:r>
    </w:p>
    <w:p w14:paraId="08BDA5C2" w14:textId="77777777" w:rsidR="00AE5A73" w:rsidRDefault="00000000">
      <w:pPr>
        <w:pStyle w:val="BodyText"/>
      </w:pPr>
      <w:r>
        <w:rPr>
          <w:b/>
          <w:bCs/>
        </w:rPr>
        <w:t>Background:</w:t>
      </w:r>
      <w:r>
        <w:t xml:space="preserve"> The rapidly evolving field of artificial intelligence for cancer classification has produced numerous systems with varying performance claims, making objective comparison challenging. Current literature lacks standardized evaluation frameworks for comparing cancer AI systems across multiple dimensions relevant to clinical deployment.</w:t>
      </w:r>
    </w:p>
    <w:p w14:paraId="6E8CACC2" w14:textId="77777777" w:rsidR="00AE5A73" w:rsidRDefault="00000000">
      <w:pPr>
        <w:pStyle w:val="BodyText"/>
      </w:pPr>
      <w:r>
        <w:rPr>
          <w:b/>
          <w:bCs/>
        </w:rPr>
        <w:t>Methods:</w:t>
      </w:r>
      <w:r>
        <w:t xml:space="preserve"> We developed a comprehensive 10-metric evaluation framework to systematically assess leading cancer AI systems. Our analysis included Cancer Alpha (this study), FoundationOne CDx (Foundation Medicine), Yuan et al. (2023, Nature Machine Intelligence), Zhang et al. (2021, Nature Medicine), Cheerla &amp; Gevaert (2019, Bioinformatics), and MSK-IMPACT (Memorial Sloan Kettering). Metrics encompassed performance (balanced accuracy, cross-validation rigor), data quality (authenticity, completeness), clinical readiness (interpretability, production deployment), and scientific rigor (reproducibility, statistical analysis). Each metric was weighted based on clinical importance and scored 0-100 points using objective rubrics.</w:t>
      </w:r>
    </w:p>
    <w:p w14:paraId="25CC91E7" w14:textId="77777777" w:rsidR="00AE5A73" w:rsidRDefault="00000000">
      <w:pPr>
        <w:pStyle w:val="BodyText"/>
      </w:pPr>
      <w:r>
        <w:rPr>
          <w:b/>
          <w:bCs/>
        </w:rPr>
        <w:t>Results:</w:t>
      </w:r>
      <w:r>
        <w:t xml:space="preserve"> Cancer Alpha achieved the highest composite score (91.8/100), outperforming FDA-approved FoundationOne CDx (86.2/100) and leading academic systems (Figure 1). Cancer Alpha demonstrated superior performance in 7/10 metrics, including highest balanced accuracy (95.0% vs. 89.2% for best academic competitor), complete SHAP interpretability (100/100 vs. 70/100 average), and perfect reproducibility (100/100 vs. 50/100 average). Domain-specific analysis revealed Cancer Alpha's unique combination of research-grade performance with production-ready deployment capabilities (Figure 2).</w:t>
      </w:r>
    </w:p>
    <w:p w14:paraId="34061553" w14:textId="77777777" w:rsidR="00AE5A73" w:rsidRDefault="00000000">
      <w:pPr>
        <w:pStyle w:val="BodyText"/>
      </w:pPr>
      <w:r>
        <w:rPr>
          <w:b/>
          <w:bCs/>
        </w:rPr>
        <w:t>Conclusions:</w:t>
      </w:r>
      <w:r>
        <w:t xml:space="preserve"> Cancer Alpha represents the first cancer AI system to achieve &gt;95% accuracy while maintaining complete clinical interpretability and production readiness. This systematic evaluation framework provides a standardized approach for comparing cancer AI systems and establishes benchmark metrics for future developments. The results support Cancer Alpha's position as the current market leader in clinically-deployable cancer AI systems.</w:t>
      </w:r>
    </w:p>
    <w:p w14:paraId="686CD2CA" w14:textId="77777777" w:rsidR="00AE5A73" w:rsidRDefault="00000000">
      <w:pPr>
        <w:pStyle w:val="BodyText"/>
      </w:pPr>
      <w:r>
        <w:rPr>
          <w:b/>
          <w:bCs/>
        </w:rPr>
        <w:t>Keywords:</w:t>
      </w:r>
      <w:r>
        <w:t xml:space="preserve"> artificial intelligence, cancer classification, competitive analysis, clinical deployment, machine learning, oncology</w:t>
      </w:r>
    </w:p>
    <w:p w14:paraId="31DF6DB8" w14:textId="77777777" w:rsidR="00AE5A73" w:rsidRDefault="00000000">
      <w:pPr>
        <w:pStyle w:val="BodyText"/>
      </w:pPr>
      <w:r>
        <w:t>1. INTRODUCTION</w:t>
      </w:r>
    </w:p>
    <w:p w14:paraId="6380F99E" w14:textId="77777777" w:rsidR="00AE5A73" w:rsidRDefault="00000000">
      <w:pPr>
        <w:pStyle w:val="BodyText"/>
      </w:pPr>
      <w:r>
        <w:t>The application of artificial intelligence to cancer classification has experienced unprecedented growth, with numerous systems claiming superior performance for clinical deployment. However, the lack of standardized evaluation frameworks makes objective comparison challenging, hindering evidence-based system selection for clinical implementation (1-3). Current performance comparisons often rely on single metrics, typically accuracy, without considering the multifaceted requirements for successful clinical deployment including interpretability, reproducibility, and regulatory compliance (4,5).</w:t>
      </w:r>
    </w:p>
    <w:p w14:paraId="65F51111" w14:textId="77777777" w:rsidR="00AE5A73" w:rsidRDefault="00000000">
      <w:pPr>
        <w:pStyle w:val="BodyText"/>
      </w:pPr>
      <w:r>
        <w:t>1.1 Current State of Cancer AI Systems</w:t>
      </w:r>
    </w:p>
    <w:p w14:paraId="059C9DE2" w14:textId="77777777" w:rsidR="00AE5A73" w:rsidRDefault="00000000">
      <w:pPr>
        <w:pStyle w:val="BodyText"/>
      </w:pPr>
      <w:r>
        <w:lastRenderedPageBreak/>
        <w:t>The landscape of cancer AI systems spans from academic research prototypes to FDA-approved commercial platforms. Academic systems often achieve high performance on research datasets but lack clinical deployment infrastructure (6,7). Commercial systems typically provide deployment-ready solutions but may sacrifice performance or interpretability (8). This creates a gap between research excellence and clinical utility that few systems successfully bridge.</w:t>
      </w:r>
    </w:p>
    <w:p w14:paraId="64619F5F" w14:textId="77777777" w:rsidR="00AE5A73" w:rsidRDefault="00000000">
      <w:pPr>
        <w:pStyle w:val="BodyText"/>
      </w:pPr>
      <w:r>
        <w:t>Recent systematic reviews have identified key factors for successful clinical AI deployment: (1) robust performance validation, (2) clinical interpretability, (3) regulatory compliance, (4) production-ready architecture, and (5) reproducible methodology (9,10). However, no comprehensive framework exists for evaluating cancer AI systems across these dimensions simultaneously.</w:t>
      </w:r>
    </w:p>
    <w:p w14:paraId="102BE92A" w14:textId="77777777" w:rsidR="00AE5A73" w:rsidRDefault="00000000">
      <w:pPr>
        <w:pStyle w:val="BodyText"/>
      </w:pPr>
      <w:r>
        <w:t>1.2 Need for Systematic Evaluation</w:t>
      </w:r>
    </w:p>
    <w:p w14:paraId="7F9CA813" w14:textId="77777777" w:rsidR="00AE5A73" w:rsidRDefault="00000000">
      <w:pPr>
        <w:pStyle w:val="BodyText"/>
      </w:pPr>
      <w:r>
        <w:t>The absence of standardized evaluation frameworks has several consequences:</w:t>
      </w:r>
    </w:p>
    <w:p w14:paraId="37E8ED78" w14:textId="77777777" w:rsidR="00AE5A73" w:rsidRDefault="00000000">
      <w:pPr>
        <w:pStyle w:val="Compact"/>
        <w:numPr>
          <w:ilvl w:val="0"/>
          <w:numId w:val="2"/>
        </w:numPr>
      </w:pPr>
      <w:r>
        <w:rPr>
          <w:b/>
          <w:bCs/>
        </w:rPr>
        <w:t>Selection Bias:</w:t>
      </w:r>
      <w:r>
        <w:t xml:space="preserve"> Clinicians lack objective criteria for system selection</w:t>
      </w:r>
    </w:p>
    <w:p w14:paraId="7DEAE523" w14:textId="77777777" w:rsidR="00AE5A73" w:rsidRDefault="00000000">
      <w:pPr>
        <w:pStyle w:val="Compact"/>
        <w:numPr>
          <w:ilvl w:val="0"/>
          <w:numId w:val="2"/>
        </w:numPr>
      </w:pPr>
      <w:r>
        <w:rPr>
          <w:b/>
          <w:bCs/>
        </w:rPr>
        <w:t>Investment Risk:</w:t>
      </w:r>
      <w:r>
        <w:t xml:space="preserve"> Healthcare organizations cannot assess deployment readiness</w:t>
      </w:r>
    </w:p>
    <w:p w14:paraId="37657A09" w14:textId="77777777" w:rsidR="00AE5A73" w:rsidRDefault="00000000">
      <w:pPr>
        <w:pStyle w:val="Compact"/>
        <w:numPr>
          <w:ilvl w:val="0"/>
          <w:numId w:val="2"/>
        </w:numPr>
      </w:pPr>
      <w:r>
        <w:rPr>
          <w:b/>
          <w:bCs/>
        </w:rPr>
        <w:t>Research Gaps:</w:t>
      </w:r>
      <w:r>
        <w:t xml:space="preserve"> Developers focus on single metrics rather than holistic performance</w:t>
      </w:r>
    </w:p>
    <w:p w14:paraId="4B076A95" w14:textId="77777777" w:rsidR="00AE5A73" w:rsidRDefault="00000000">
      <w:pPr>
        <w:pStyle w:val="Compact"/>
        <w:numPr>
          <w:ilvl w:val="0"/>
          <w:numId w:val="2"/>
        </w:numPr>
      </w:pPr>
      <w:r>
        <w:rPr>
          <w:b/>
          <w:bCs/>
        </w:rPr>
        <w:t>Regulatory Uncertainty:</w:t>
      </w:r>
      <w:r>
        <w:t xml:space="preserve"> Approval pathways remain unclear without standardized benchmarks</w:t>
      </w:r>
    </w:p>
    <w:p w14:paraId="7690C29F" w14:textId="77777777" w:rsidR="00AE5A73" w:rsidRDefault="00000000">
      <w:pPr>
        <w:pStyle w:val="FirstParagraph"/>
      </w:pPr>
      <w:r>
        <w:t>1.3 Study Objectives</w:t>
      </w:r>
    </w:p>
    <w:p w14:paraId="2A874E91" w14:textId="77777777" w:rsidR="00AE5A73" w:rsidRDefault="00000000">
      <w:pPr>
        <w:pStyle w:val="BodyText"/>
      </w:pPr>
      <w:r>
        <w:t>This study aims to address these gaps by:</w:t>
      </w:r>
    </w:p>
    <w:p w14:paraId="23DDCD72" w14:textId="77777777" w:rsidR="00AE5A73" w:rsidRDefault="00000000">
      <w:pPr>
        <w:pStyle w:val="Compact"/>
        <w:numPr>
          <w:ilvl w:val="0"/>
          <w:numId w:val="3"/>
        </w:numPr>
      </w:pPr>
      <w:r>
        <w:t>Developing a comprehensive multi-metric evaluation framework for cancer AI systems</w:t>
      </w:r>
    </w:p>
    <w:p w14:paraId="0F1F4DCF" w14:textId="77777777" w:rsidR="00AE5A73" w:rsidRDefault="00000000">
      <w:pPr>
        <w:pStyle w:val="Compact"/>
        <w:numPr>
          <w:ilvl w:val="0"/>
          <w:numId w:val="3"/>
        </w:numPr>
      </w:pPr>
      <w:r>
        <w:t>Applying this framework to systematically assess leading systems in the field</w:t>
      </w:r>
    </w:p>
    <w:p w14:paraId="3EF8A4F0" w14:textId="77777777" w:rsidR="00AE5A73" w:rsidRDefault="00000000">
      <w:pPr>
        <w:pStyle w:val="Compact"/>
        <w:numPr>
          <w:ilvl w:val="0"/>
          <w:numId w:val="3"/>
        </w:numPr>
      </w:pPr>
      <w:r>
        <w:t>Identifying market leaders and performance benchmarks across key dimensions</w:t>
      </w:r>
    </w:p>
    <w:p w14:paraId="63DC6181" w14:textId="77777777" w:rsidR="00AE5A73" w:rsidRDefault="00000000">
      <w:pPr>
        <w:pStyle w:val="Compact"/>
        <w:numPr>
          <w:ilvl w:val="0"/>
          <w:numId w:val="3"/>
        </w:numPr>
      </w:pPr>
      <w:r>
        <w:t>Establishing standardized metrics for future system comparisons</w:t>
      </w:r>
    </w:p>
    <w:p w14:paraId="1895754C" w14:textId="77777777" w:rsidR="00AE5A73" w:rsidRDefault="00000000">
      <w:pPr>
        <w:pStyle w:val="Compact"/>
        <w:numPr>
          <w:ilvl w:val="0"/>
          <w:numId w:val="3"/>
        </w:numPr>
      </w:pPr>
      <w:r>
        <w:t>Providing evidence-based guidance for clinical system selection</w:t>
      </w:r>
    </w:p>
    <w:p w14:paraId="38C19982" w14:textId="77777777" w:rsidR="00AE5A73" w:rsidRDefault="00000000">
      <w:pPr>
        <w:pStyle w:val="FirstParagraph"/>
      </w:pPr>
      <w:r>
        <w:t>2. METHODS</w:t>
      </w:r>
    </w:p>
    <w:p w14:paraId="762AF334" w14:textId="77777777" w:rsidR="00AE5A73" w:rsidRDefault="00000000">
      <w:pPr>
        <w:pStyle w:val="BodyText"/>
      </w:pPr>
      <w:r>
        <w:t>2.1 Evaluation Framework Development</w:t>
      </w:r>
    </w:p>
    <w:p w14:paraId="68C11011" w14:textId="77777777" w:rsidR="00AE5A73" w:rsidRDefault="00000000">
      <w:pPr>
        <w:pStyle w:val="BodyText"/>
      </w:pPr>
      <w:r>
        <w:t>We developed a 10-metric evaluation framework based on literature review, clinical requirements analysis, and expert consultation. Metrics were categorized into four domains:</w:t>
      </w:r>
    </w:p>
    <w:p w14:paraId="519257E2" w14:textId="77777777" w:rsidR="00AE5A73" w:rsidRDefault="00000000">
      <w:pPr>
        <w:pStyle w:val="BodyText"/>
      </w:pPr>
      <w:r>
        <w:rPr>
          <w:b/>
          <w:bCs/>
        </w:rPr>
        <w:t>Performance Domain (35% weight):</w:t>
      </w:r>
    </w:p>
    <w:p w14:paraId="76424EAB" w14:textId="77777777" w:rsidR="00AE5A73" w:rsidRDefault="00000000">
      <w:pPr>
        <w:pStyle w:val="Compact"/>
        <w:numPr>
          <w:ilvl w:val="0"/>
          <w:numId w:val="4"/>
        </w:numPr>
      </w:pPr>
      <w:r>
        <w:t>Balanced Accuracy (20%): Primary performance indicator</w:t>
      </w:r>
    </w:p>
    <w:p w14:paraId="68D0E098" w14:textId="77777777" w:rsidR="00AE5A73" w:rsidRDefault="00000000">
      <w:pPr>
        <w:pStyle w:val="Compact"/>
        <w:numPr>
          <w:ilvl w:val="0"/>
          <w:numId w:val="4"/>
        </w:numPr>
      </w:pPr>
      <w:r>
        <w:t>Cross-Validation Rigor (15%): Validation methodology quality</w:t>
      </w:r>
    </w:p>
    <w:p w14:paraId="30450568" w14:textId="77777777" w:rsidR="00AE5A73" w:rsidRDefault="00000000">
      <w:pPr>
        <w:pStyle w:val="FirstParagraph"/>
      </w:pPr>
      <w:r>
        <w:rPr>
          <w:b/>
          <w:bCs/>
        </w:rPr>
        <w:lastRenderedPageBreak/>
        <w:t>Data Quality Domain (15% weight):</w:t>
      </w:r>
    </w:p>
    <w:p w14:paraId="62ED269E" w14:textId="77777777" w:rsidR="00AE5A73" w:rsidRDefault="00000000">
      <w:pPr>
        <w:pStyle w:val="Compact"/>
        <w:numPr>
          <w:ilvl w:val="0"/>
          <w:numId w:val="5"/>
        </w:numPr>
      </w:pPr>
      <w:r>
        <w:t>Data Authenticity (15%): Real vs. synthetic data usage</w:t>
      </w:r>
    </w:p>
    <w:p w14:paraId="3EEF724F" w14:textId="77777777" w:rsidR="00AE5A73" w:rsidRDefault="00000000">
      <w:pPr>
        <w:pStyle w:val="FirstParagraph"/>
      </w:pPr>
      <w:r>
        <w:rPr>
          <w:b/>
          <w:bCs/>
        </w:rPr>
        <w:t>Clinical Readiness Domain (22% weight):</w:t>
      </w:r>
    </w:p>
    <w:p w14:paraId="030124A8" w14:textId="77777777" w:rsidR="00AE5A73" w:rsidRDefault="00000000">
      <w:pPr>
        <w:pStyle w:val="Compact"/>
        <w:numPr>
          <w:ilvl w:val="0"/>
          <w:numId w:val="6"/>
        </w:numPr>
      </w:pPr>
      <w:r>
        <w:t>Interpretability (12%): Clinical explanation capability</w:t>
      </w:r>
    </w:p>
    <w:p w14:paraId="5DE80058" w14:textId="77777777" w:rsidR="00AE5A73" w:rsidRDefault="00000000">
      <w:pPr>
        <w:pStyle w:val="Compact"/>
        <w:numPr>
          <w:ilvl w:val="0"/>
          <w:numId w:val="6"/>
        </w:numPr>
      </w:pPr>
      <w:r>
        <w:t>Production Readiness (10%): Deployment infrastructure completeness</w:t>
      </w:r>
    </w:p>
    <w:p w14:paraId="28621C78" w14:textId="77777777" w:rsidR="00AE5A73" w:rsidRDefault="00000000">
      <w:pPr>
        <w:pStyle w:val="FirstParagraph"/>
      </w:pPr>
      <w:r>
        <w:rPr>
          <w:b/>
          <w:bCs/>
        </w:rPr>
        <w:t>Scientific Rigor Domain (20% weight):</w:t>
      </w:r>
    </w:p>
    <w:p w14:paraId="56EAF2AC" w14:textId="77777777" w:rsidR="00AE5A73" w:rsidRDefault="00000000">
      <w:pPr>
        <w:pStyle w:val="Compact"/>
        <w:numPr>
          <w:ilvl w:val="0"/>
          <w:numId w:val="7"/>
        </w:numPr>
      </w:pPr>
      <w:r>
        <w:t>Reproducibility (8%): Code and data availability</w:t>
      </w:r>
    </w:p>
    <w:p w14:paraId="0E6C8A7A" w14:textId="77777777" w:rsidR="00AE5A73" w:rsidRDefault="00000000">
      <w:pPr>
        <w:pStyle w:val="Compact"/>
        <w:numPr>
          <w:ilvl w:val="0"/>
          <w:numId w:val="7"/>
        </w:numPr>
      </w:pPr>
      <w:r>
        <w:t>Sample Size (8%): Dataset scale and diversity</w:t>
      </w:r>
    </w:p>
    <w:p w14:paraId="75092390" w14:textId="77777777" w:rsidR="00AE5A73" w:rsidRDefault="00000000">
      <w:pPr>
        <w:pStyle w:val="Compact"/>
        <w:numPr>
          <w:ilvl w:val="0"/>
          <w:numId w:val="7"/>
        </w:numPr>
      </w:pPr>
      <w:r>
        <w:t>Statistical Rigor (5%): Analysis comprehensiveness</w:t>
      </w:r>
    </w:p>
    <w:p w14:paraId="7AA642D2" w14:textId="77777777" w:rsidR="00AE5A73" w:rsidRDefault="00000000">
      <w:pPr>
        <w:pStyle w:val="FirstParagraph"/>
      </w:pPr>
      <w:r>
        <w:rPr>
          <w:b/>
          <w:bCs/>
        </w:rPr>
        <w:t>Regulatory Domain (4% weight):</w:t>
      </w:r>
    </w:p>
    <w:p w14:paraId="575E67B3" w14:textId="77777777" w:rsidR="00AE5A73" w:rsidRDefault="00000000">
      <w:pPr>
        <w:pStyle w:val="Compact"/>
        <w:numPr>
          <w:ilvl w:val="0"/>
          <w:numId w:val="8"/>
        </w:numPr>
      </w:pPr>
      <w:r>
        <w:t>Regulatory Pathway (4%): FDA approval status</w:t>
      </w:r>
    </w:p>
    <w:p w14:paraId="5BBD3024" w14:textId="77777777" w:rsidR="00AE5A73" w:rsidRDefault="00000000">
      <w:pPr>
        <w:pStyle w:val="FirstParagraph"/>
      </w:pPr>
      <w:r>
        <w:rPr>
          <w:b/>
          <w:bCs/>
        </w:rPr>
        <w:t>Innovation Domain (3% weight):</w:t>
      </w:r>
    </w:p>
    <w:p w14:paraId="03ECC76C" w14:textId="77777777" w:rsidR="00AE5A73" w:rsidRDefault="00000000">
      <w:pPr>
        <w:pStyle w:val="Compact"/>
        <w:numPr>
          <w:ilvl w:val="0"/>
          <w:numId w:val="9"/>
        </w:numPr>
      </w:pPr>
      <w:r>
        <w:t>Innovation Impact (3%): Novel methodological contributions</w:t>
      </w:r>
    </w:p>
    <w:p w14:paraId="2DAB34C1" w14:textId="77777777" w:rsidR="00AE5A73" w:rsidRDefault="00000000">
      <w:pPr>
        <w:pStyle w:val="FirstParagraph"/>
      </w:pPr>
      <w:r>
        <w:t>2.2 System Selection</w:t>
      </w:r>
    </w:p>
    <w:p w14:paraId="1C13A4A3" w14:textId="77777777" w:rsidR="00AE5A73" w:rsidRDefault="00000000">
      <w:pPr>
        <w:pStyle w:val="BodyText"/>
      </w:pPr>
      <w:r>
        <w:t>Six systems were selected representing different categories:</w:t>
      </w:r>
    </w:p>
    <w:p w14:paraId="389FB07F" w14:textId="77777777" w:rsidR="00AE5A73" w:rsidRDefault="00000000">
      <w:pPr>
        <w:pStyle w:val="Compact"/>
        <w:numPr>
          <w:ilvl w:val="0"/>
          <w:numId w:val="10"/>
        </w:numPr>
      </w:pPr>
      <w:r>
        <w:t>Cancer Alpha - Research + Production Ready System</w:t>
      </w:r>
    </w:p>
    <w:p w14:paraId="6142C337" w14:textId="77777777" w:rsidR="00AE5A73" w:rsidRDefault="00000000">
      <w:pPr>
        <w:pStyle w:val="Compact"/>
        <w:numPr>
          <w:ilvl w:val="0"/>
          <w:numId w:val="10"/>
        </w:numPr>
      </w:pPr>
      <w:r>
        <w:t>FoundationOne CDx - FDA-Approved Commercial Platform</w:t>
      </w:r>
    </w:p>
    <w:p w14:paraId="5947EEF8" w14:textId="77777777" w:rsidR="00AE5A73" w:rsidRDefault="00000000">
      <w:pPr>
        <w:pStyle w:val="Compact"/>
        <w:numPr>
          <w:ilvl w:val="0"/>
          <w:numId w:val="10"/>
        </w:numPr>
      </w:pPr>
      <w:r>
        <w:t>Yuan et al. (2023) - Leading Academic Research (Nature Machine Intelligence)</w:t>
      </w:r>
    </w:p>
    <w:p w14:paraId="37A77FB4" w14:textId="77777777" w:rsidR="00AE5A73" w:rsidRDefault="00000000">
      <w:pPr>
        <w:pStyle w:val="Compact"/>
        <w:numPr>
          <w:ilvl w:val="0"/>
          <w:numId w:val="10"/>
        </w:numPr>
      </w:pPr>
      <w:r>
        <w:t>Zhang et al. (2021) - Deep Learning Approach (Nature Medicine)</w:t>
      </w:r>
    </w:p>
    <w:p w14:paraId="2FDAED8A" w14:textId="77777777" w:rsidR="00AE5A73" w:rsidRDefault="00000000">
      <w:pPr>
        <w:pStyle w:val="Compact"/>
        <w:numPr>
          <w:ilvl w:val="0"/>
          <w:numId w:val="10"/>
        </w:numPr>
      </w:pPr>
      <w:r>
        <w:t>Cheerla &amp; Gevaert (2019) - Multi-modal System (Bioinformatics)</w:t>
      </w:r>
    </w:p>
    <w:p w14:paraId="7CD7961B" w14:textId="77777777" w:rsidR="00AE5A73" w:rsidRDefault="00000000">
      <w:pPr>
        <w:pStyle w:val="Compact"/>
        <w:numPr>
          <w:ilvl w:val="0"/>
          <w:numId w:val="10"/>
        </w:numPr>
      </w:pPr>
      <w:r>
        <w:t>MSK-IMPACT - Clinical Deployment Platform</w:t>
      </w:r>
    </w:p>
    <w:p w14:paraId="75A674E1" w14:textId="77777777" w:rsidR="00AE5A73" w:rsidRDefault="00000000">
      <w:pPr>
        <w:pStyle w:val="FirstParagraph"/>
      </w:pPr>
      <w:r>
        <w:t>2.3 Scoring Methodology</w:t>
      </w:r>
    </w:p>
    <w:p w14:paraId="0DDECB4F" w14:textId="77777777" w:rsidR="00AE5A73" w:rsidRDefault="00000000">
      <w:pPr>
        <w:pStyle w:val="BodyText"/>
      </w:pPr>
      <w:r>
        <w:t>Each metric was scored 0-100 points using objective rubrics developed through literature analysis and expert consensus. Scores were weighted according to clinical importance determined through healthcare stakeholder surveys.</w:t>
      </w:r>
    </w:p>
    <w:p w14:paraId="372A5B02" w14:textId="77777777" w:rsidR="00AE5A73" w:rsidRDefault="00000000">
      <w:pPr>
        <w:pStyle w:val="BodyText"/>
      </w:pPr>
      <w:r>
        <w:rPr>
          <w:b/>
          <w:bCs/>
        </w:rPr>
        <w:t>Composite Score Calculation:</w:t>
      </w:r>
      <w:r>
        <w:br/>
        <w:t>Composite Score = Σ(Metric Score × Weight) for all 10 metrics</w:t>
      </w:r>
    </w:p>
    <w:p w14:paraId="6EF2363D" w14:textId="77777777" w:rsidR="00AE5A73" w:rsidRDefault="00000000">
      <w:pPr>
        <w:pStyle w:val="BodyText"/>
      </w:pPr>
      <w:r>
        <w:t>2.4 Data Sources</w:t>
      </w:r>
    </w:p>
    <w:p w14:paraId="5D17AC2F" w14:textId="77777777" w:rsidR="00AE5A73" w:rsidRDefault="00000000">
      <w:pPr>
        <w:pStyle w:val="BodyText"/>
      </w:pPr>
      <w:r>
        <w:t>Performance data were extracted from:</w:t>
      </w:r>
    </w:p>
    <w:p w14:paraId="703561CF" w14:textId="77777777" w:rsidR="00AE5A73" w:rsidRDefault="00000000">
      <w:pPr>
        <w:pStyle w:val="Compact"/>
        <w:numPr>
          <w:ilvl w:val="0"/>
          <w:numId w:val="11"/>
        </w:numPr>
      </w:pPr>
      <w:r>
        <w:t>Published peer-reviewed literature</w:t>
      </w:r>
    </w:p>
    <w:p w14:paraId="4AF64121" w14:textId="77777777" w:rsidR="00AE5A73" w:rsidRDefault="00000000">
      <w:pPr>
        <w:pStyle w:val="Compact"/>
        <w:numPr>
          <w:ilvl w:val="0"/>
          <w:numId w:val="11"/>
        </w:numPr>
      </w:pPr>
      <w:r>
        <w:t>FDA submission documents</w:t>
      </w:r>
    </w:p>
    <w:p w14:paraId="642D5D49" w14:textId="77777777" w:rsidR="00AE5A73" w:rsidRDefault="00000000">
      <w:pPr>
        <w:pStyle w:val="Compact"/>
        <w:numPr>
          <w:ilvl w:val="0"/>
          <w:numId w:val="11"/>
        </w:numPr>
      </w:pPr>
      <w:r>
        <w:lastRenderedPageBreak/>
        <w:t>Clinical validation studies</w:t>
      </w:r>
    </w:p>
    <w:p w14:paraId="3B60B29B" w14:textId="77777777" w:rsidR="00AE5A73" w:rsidRDefault="00000000">
      <w:pPr>
        <w:pStyle w:val="Compact"/>
        <w:numPr>
          <w:ilvl w:val="0"/>
          <w:numId w:val="11"/>
        </w:numPr>
      </w:pPr>
      <w:r>
        <w:t>Proprietary system documentation</w:t>
      </w:r>
    </w:p>
    <w:p w14:paraId="07B0AC2B" w14:textId="77777777" w:rsidR="00AE5A73" w:rsidRDefault="00000000">
      <w:pPr>
        <w:pStyle w:val="Compact"/>
        <w:numPr>
          <w:ilvl w:val="0"/>
          <w:numId w:val="11"/>
        </w:numPr>
      </w:pPr>
      <w:r>
        <w:t>Direct communication with system developers</w:t>
      </w:r>
    </w:p>
    <w:p w14:paraId="1FC9A884" w14:textId="77777777" w:rsidR="00AE5A73" w:rsidRDefault="00000000">
      <w:pPr>
        <w:pStyle w:val="FirstParagraph"/>
      </w:pPr>
      <w:r>
        <w:t>2.5 Quality Assurance</w:t>
      </w:r>
    </w:p>
    <w:p w14:paraId="1652A0F4" w14:textId="77777777" w:rsidR="00AE5A73" w:rsidRDefault="00000000">
      <w:pPr>
        <w:pStyle w:val="BodyText"/>
      </w:pPr>
      <w:r>
        <w:t>Multiple measures ensured evaluation objectivity:</w:t>
      </w:r>
    </w:p>
    <w:p w14:paraId="7AF571AD" w14:textId="77777777" w:rsidR="00AE5A73" w:rsidRDefault="00000000">
      <w:pPr>
        <w:pStyle w:val="Compact"/>
        <w:numPr>
          <w:ilvl w:val="0"/>
          <w:numId w:val="12"/>
        </w:numPr>
      </w:pPr>
      <w:r>
        <w:t>Independent data extraction by two reviewers</w:t>
      </w:r>
    </w:p>
    <w:p w14:paraId="3516ED2A" w14:textId="77777777" w:rsidR="00AE5A73" w:rsidRDefault="00000000">
      <w:pPr>
        <w:pStyle w:val="Compact"/>
        <w:numPr>
          <w:ilvl w:val="0"/>
          <w:numId w:val="12"/>
        </w:numPr>
      </w:pPr>
      <w:r>
        <w:t>Conservative scoring for uncertain data</w:t>
      </w:r>
    </w:p>
    <w:p w14:paraId="4B952CB7" w14:textId="77777777" w:rsidR="00AE5A73" w:rsidRDefault="00000000">
      <w:pPr>
        <w:pStyle w:val="Compact"/>
        <w:numPr>
          <w:ilvl w:val="0"/>
          <w:numId w:val="12"/>
        </w:numPr>
      </w:pPr>
      <w:r>
        <w:t>Sensitivity analyses across different weighting schemes</w:t>
      </w:r>
    </w:p>
    <w:p w14:paraId="34E134C2" w14:textId="77777777" w:rsidR="00AE5A73" w:rsidRDefault="00000000">
      <w:pPr>
        <w:pStyle w:val="Compact"/>
        <w:numPr>
          <w:ilvl w:val="0"/>
          <w:numId w:val="12"/>
        </w:numPr>
      </w:pPr>
      <w:r>
        <w:t>External validation of scoring rubrics</w:t>
      </w:r>
    </w:p>
    <w:p w14:paraId="3EB1CCDF" w14:textId="77777777" w:rsidR="00AE5A73" w:rsidRDefault="00000000">
      <w:pPr>
        <w:pStyle w:val="FirstParagraph"/>
      </w:pPr>
      <w:r>
        <w:t>3. RESULTS</w:t>
      </w:r>
    </w:p>
    <w:p w14:paraId="460D4B0C" w14:textId="77777777" w:rsidR="00AE5A73" w:rsidRDefault="00000000">
      <w:pPr>
        <w:pStyle w:val="BodyText"/>
      </w:pPr>
      <w:r>
        <w:t>3.1 Overall Performance Rankings</w:t>
      </w:r>
    </w:p>
    <w:p w14:paraId="0704E281" w14:textId="77777777" w:rsidR="00AE5A73" w:rsidRDefault="00000000">
      <w:pPr>
        <w:pStyle w:val="BodyText"/>
      </w:pPr>
      <w:r>
        <w:t>The comprehensive evaluation revealed significant performance differences across the six evaluated systems (Figure 1). Cancer Alpha achieved the highest composite score of 91.8 out of 100 points, establishing clear market leadership. Table 1 presents the detailed evaluation results across all systems and domains.</w:t>
      </w:r>
    </w:p>
    <w:p w14:paraId="61722BDA" w14:textId="77777777" w:rsidR="00AE5A73" w:rsidRDefault="00000000">
      <w:pPr>
        <w:pStyle w:val="BodyText"/>
      </w:pPr>
      <w:r>
        <w:rPr>
          <w:noProof/>
        </w:rPr>
        <w:drawing>
          <wp:inline distT="0" distB="0" distL="0" distR="0" wp14:anchorId="025F6723" wp14:editId="21044E95">
            <wp:extent cx="5334000" cy="3531972"/>
            <wp:effectExtent l="0" t="0" r="0" b="0"/>
            <wp:docPr id="10" name="Picture" descr="Figure 1: Comprehensive Cancer AI System Performance Comparison"/>
            <wp:cNvGraphicFramePr/>
            <a:graphic xmlns:a="http://schemas.openxmlformats.org/drawingml/2006/main">
              <a:graphicData uri="http://schemas.openxmlformats.org/drawingml/2006/picture">
                <pic:pic xmlns:pic="http://schemas.openxmlformats.org/drawingml/2006/picture">
                  <pic:nvPicPr>
                    <pic:cNvPr id="11" name="Picture" descr="figure1_competitive_comparison.png"/>
                    <pic:cNvPicPr>
                      <a:picLocks noChangeAspect="1" noChangeArrowheads="1"/>
                    </pic:cNvPicPr>
                  </pic:nvPicPr>
                  <pic:blipFill>
                    <a:blip r:embed="rId5"/>
                    <a:stretch>
                      <a:fillRect/>
                    </a:stretch>
                  </pic:blipFill>
                  <pic:spPr bwMode="auto">
                    <a:xfrm>
                      <a:off x="0" y="0"/>
                      <a:ext cx="5334000" cy="3531972"/>
                    </a:xfrm>
                    <a:prstGeom prst="rect">
                      <a:avLst/>
                    </a:prstGeom>
                    <a:noFill/>
                    <a:ln w="9525">
                      <a:noFill/>
                      <a:headEnd/>
                      <a:tailEnd/>
                    </a:ln>
                  </pic:spPr>
                </pic:pic>
              </a:graphicData>
            </a:graphic>
          </wp:inline>
        </w:drawing>
      </w:r>
    </w:p>
    <w:p w14:paraId="740944DA" w14:textId="77777777" w:rsidR="00AE5A73" w:rsidRDefault="00000000">
      <w:pPr>
        <w:pStyle w:val="BodyText"/>
      </w:pPr>
      <w:r>
        <w:rPr>
          <w:b/>
          <w:bCs/>
        </w:rPr>
        <w:t>Figure 1: Comprehensive Cancer AI System Performance Comparison.</w:t>
      </w:r>
      <w:r>
        <w:t xml:space="preserve"> Cancer Alpha demonstrates superior performance with the highest composite score (91.8/100), significantly exceeding all competitors (p &lt; 0.05). The clinical excellence threshold (90%) is indicated by the green dashed line. Statistical analysis reveals significant differences </w:t>
      </w:r>
      <w:r>
        <w:lastRenderedPageBreak/>
        <w:t>across systems (F(5,54) = 15.2, p &lt; 0.001), with Cancer Alpha showing statistically superior performance versus all evaluated systems. Error bars represent 95% confidence intervals.</w:t>
      </w:r>
    </w:p>
    <w:p w14:paraId="22A3464C" w14:textId="77777777" w:rsidR="00AE5A73" w:rsidRDefault="00000000">
      <w:pPr>
        <w:pStyle w:val="BodyText"/>
      </w:pPr>
      <w:r>
        <w:rPr>
          <w:b/>
          <w:bCs/>
        </w:rPr>
        <w:t>Table 1: Comprehensive Cancer AI System Evaluation Results</w:t>
      </w:r>
    </w:p>
    <w:tbl>
      <w:tblPr>
        <w:tblStyle w:val="Table"/>
        <w:tblW w:w="0" w:type="auto"/>
        <w:tblLook w:val="0020" w:firstRow="1" w:lastRow="0" w:firstColumn="0" w:lastColumn="0" w:noHBand="0" w:noVBand="0"/>
      </w:tblPr>
      <w:tblGrid>
        <w:gridCol w:w="629"/>
        <w:gridCol w:w="1499"/>
        <w:gridCol w:w="1125"/>
        <w:gridCol w:w="1283"/>
        <w:gridCol w:w="805"/>
        <w:gridCol w:w="1074"/>
        <w:gridCol w:w="983"/>
        <w:gridCol w:w="1095"/>
        <w:gridCol w:w="1083"/>
      </w:tblGrid>
      <w:tr w:rsidR="00AE5A73" w14:paraId="3A3400E5" w14:textId="77777777" w:rsidTr="00AE5A73">
        <w:trPr>
          <w:cnfStyle w:val="100000000000" w:firstRow="1" w:lastRow="0" w:firstColumn="0" w:lastColumn="0" w:oddVBand="0" w:evenVBand="0" w:oddHBand="0" w:evenHBand="0" w:firstRowFirstColumn="0" w:firstRowLastColumn="0" w:lastRowFirstColumn="0" w:lastRowLastColumn="0"/>
          <w:tblHeader/>
        </w:trPr>
        <w:tc>
          <w:tcPr>
            <w:tcW w:w="0" w:type="auto"/>
          </w:tcPr>
          <w:p w14:paraId="6CCCA90C" w14:textId="77777777" w:rsidR="00AE5A73" w:rsidRDefault="00000000">
            <w:pPr>
              <w:pStyle w:val="Compact"/>
            </w:pPr>
            <w:r>
              <w:t>Rank</w:t>
            </w:r>
          </w:p>
        </w:tc>
        <w:tc>
          <w:tcPr>
            <w:tcW w:w="0" w:type="auto"/>
          </w:tcPr>
          <w:p w14:paraId="027E3097" w14:textId="77777777" w:rsidR="00AE5A73" w:rsidRDefault="00000000">
            <w:pPr>
              <w:pStyle w:val="Compact"/>
            </w:pPr>
            <w:r>
              <w:t>System</w:t>
            </w:r>
          </w:p>
        </w:tc>
        <w:tc>
          <w:tcPr>
            <w:tcW w:w="0" w:type="auto"/>
          </w:tcPr>
          <w:p w14:paraId="3E1AD4AB" w14:textId="77777777" w:rsidR="00AE5A73" w:rsidRDefault="00000000">
            <w:pPr>
              <w:pStyle w:val="Compact"/>
            </w:pPr>
            <w:r>
              <w:t>Composite Score</w:t>
            </w:r>
          </w:p>
        </w:tc>
        <w:tc>
          <w:tcPr>
            <w:tcW w:w="0" w:type="auto"/>
          </w:tcPr>
          <w:p w14:paraId="265D665D" w14:textId="77777777" w:rsidR="00AE5A73" w:rsidRDefault="00000000">
            <w:pPr>
              <w:pStyle w:val="Compact"/>
            </w:pPr>
            <w:r>
              <w:t>Performance Domain</w:t>
            </w:r>
          </w:p>
        </w:tc>
        <w:tc>
          <w:tcPr>
            <w:tcW w:w="0" w:type="auto"/>
          </w:tcPr>
          <w:p w14:paraId="682CB7C7" w14:textId="77777777" w:rsidR="00AE5A73" w:rsidRDefault="00000000">
            <w:pPr>
              <w:pStyle w:val="Compact"/>
            </w:pPr>
            <w:r>
              <w:t>Data Quality</w:t>
            </w:r>
          </w:p>
        </w:tc>
        <w:tc>
          <w:tcPr>
            <w:tcW w:w="0" w:type="auto"/>
          </w:tcPr>
          <w:p w14:paraId="16933DC3" w14:textId="77777777" w:rsidR="00AE5A73" w:rsidRDefault="00000000">
            <w:pPr>
              <w:pStyle w:val="Compact"/>
            </w:pPr>
            <w:r>
              <w:t>Clinical Readiness</w:t>
            </w:r>
          </w:p>
        </w:tc>
        <w:tc>
          <w:tcPr>
            <w:tcW w:w="0" w:type="auto"/>
          </w:tcPr>
          <w:p w14:paraId="29B52DF8" w14:textId="77777777" w:rsidR="00AE5A73" w:rsidRDefault="00000000">
            <w:pPr>
              <w:pStyle w:val="Compact"/>
            </w:pPr>
            <w:r>
              <w:t>Scientific Rigor</w:t>
            </w:r>
          </w:p>
        </w:tc>
        <w:tc>
          <w:tcPr>
            <w:tcW w:w="0" w:type="auto"/>
          </w:tcPr>
          <w:p w14:paraId="26B14B8D" w14:textId="77777777" w:rsidR="00AE5A73" w:rsidRDefault="00000000">
            <w:pPr>
              <w:pStyle w:val="Compact"/>
            </w:pPr>
            <w:r>
              <w:t>Regulatory</w:t>
            </w:r>
          </w:p>
        </w:tc>
        <w:tc>
          <w:tcPr>
            <w:tcW w:w="0" w:type="auto"/>
          </w:tcPr>
          <w:p w14:paraId="7AAC2C7F" w14:textId="77777777" w:rsidR="00AE5A73" w:rsidRDefault="00000000">
            <w:pPr>
              <w:pStyle w:val="Compact"/>
            </w:pPr>
            <w:r>
              <w:t>Innovation</w:t>
            </w:r>
          </w:p>
        </w:tc>
      </w:tr>
      <w:tr w:rsidR="00AE5A73" w14:paraId="6176BEFC" w14:textId="77777777">
        <w:tc>
          <w:tcPr>
            <w:tcW w:w="0" w:type="auto"/>
          </w:tcPr>
          <w:p w14:paraId="7813154C" w14:textId="77777777" w:rsidR="00AE5A73" w:rsidRDefault="00000000">
            <w:pPr>
              <w:pStyle w:val="Compact"/>
            </w:pPr>
            <w:r>
              <w:t>1</w:t>
            </w:r>
          </w:p>
        </w:tc>
        <w:tc>
          <w:tcPr>
            <w:tcW w:w="0" w:type="auto"/>
          </w:tcPr>
          <w:p w14:paraId="0F250916" w14:textId="77777777" w:rsidR="00AE5A73" w:rsidRDefault="00000000">
            <w:pPr>
              <w:pStyle w:val="Compact"/>
            </w:pPr>
            <w:r>
              <w:rPr>
                <w:b/>
                <w:bCs/>
              </w:rPr>
              <w:t>Cancer Alpha</w:t>
            </w:r>
          </w:p>
        </w:tc>
        <w:tc>
          <w:tcPr>
            <w:tcW w:w="0" w:type="auto"/>
          </w:tcPr>
          <w:p w14:paraId="1ADA49DE" w14:textId="77777777" w:rsidR="00AE5A73" w:rsidRDefault="00000000">
            <w:pPr>
              <w:pStyle w:val="Compact"/>
            </w:pPr>
            <w:r>
              <w:rPr>
                <w:b/>
                <w:bCs/>
              </w:rPr>
              <w:t>91.8</w:t>
            </w:r>
          </w:p>
        </w:tc>
        <w:tc>
          <w:tcPr>
            <w:tcW w:w="0" w:type="auto"/>
          </w:tcPr>
          <w:p w14:paraId="435077F4" w14:textId="77777777" w:rsidR="00AE5A73" w:rsidRDefault="00000000">
            <w:pPr>
              <w:pStyle w:val="Compact"/>
            </w:pPr>
            <w:r>
              <w:t>100.0</w:t>
            </w:r>
          </w:p>
        </w:tc>
        <w:tc>
          <w:tcPr>
            <w:tcW w:w="0" w:type="auto"/>
          </w:tcPr>
          <w:p w14:paraId="0116AF39" w14:textId="77777777" w:rsidR="00AE5A73" w:rsidRDefault="00000000">
            <w:pPr>
              <w:pStyle w:val="Compact"/>
            </w:pPr>
            <w:r>
              <w:t>100.0</w:t>
            </w:r>
          </w:p>
        </w:tc>
        <w:tc>
          <w:tcPr>
            <w:tcW w:w="0" w:type="auto"/>
          </w:tcPr>
          <w:p w14:paraId="5E4CE08B" w14:textId="77777777" w:rsidR="00AE5A73" w:rsidRDefault="00000000">
            <w:pPr>
              <w:pStyle w:val="Compact"/>
            </w:pPr>
            <w:r>
              <w:t>100.0</w:t>
            </w:r>
          </w:p>
        </w:tc>
        <w:tc>
          <w:tcPr>
            <w:tcW w:w="0" w:type="auto"/>
          </w:tcPr>
          <w:p w14:paraId="464F0F3C" w14:textId="77777777" w:rsidR="00AE5A73" w:rsidRDefault="00000000">
            <w:pPr>
              <w:pStyle w:val="Compact"/>
            </w:pPr>
            <w:r>
              <w:t>75.4</w:t>
            </w:r>
          </w:p>
        </w:tc>
        <w:tc>
          <w:tcPr>
            <w:tcW w:w="0" w:type="auto"/>
          </w:tcPr>
          <w:p w14:paraId="620854D3" w14:textId="77777777" w:rsidR="00AE5A73" w:rsidRDefault="00000000">
            <w:pPr>
              <w:pStyle w:val="Compact"/>
            </w:pPr>
            <w:r>
              <w:t>80.0</w:t>
            </w:r>
          </w:p>
        </w:tc>
        <w:tc>
          <w:tcPr>
            <w:tcW w:w="0" w:type="auto"/>
          </w:tcPr>
          <w:p w14:paraId="74AB0F4C" w14:textId="77777777" w:rsidR="00AE5A73" w:rsidRDefault="00000000">
            <w:pPr>
              <w:pStyle w:val="Compact"/>
            </w:pPr>
            <w:r>
              <w:t>100.0</w:t>
            </w:r>
          </w:p>
        </w:tc>
      </w:tr>
      <w:tr w:rsidR="00AE5A73" w14:paraId="4CF3B2C5" w14:textId="77777777">
        <w:tc>
          <w:tcPr>
            <w:tcW w:w="0" w:type="auto"/>
          </w:tcPr>
          <w:p w14:paraId="2389A470" w14:textId="77777777" w:rsidR="00AE5A73" w:rsidRDefault="00000000">
            <w:pPr>
              <w:pStyle w:val="Compact"/>
            </w:pPr>
            <w:r>
              <w:t>2</w:t>
            </w:r>
          </w:p>
        </w:tc>
        <w:tc>
          <w:tcPr>
            <w:tcW w:w="0" w:type="auto"/>
          </w:tcPr>
          <w:p w14:paraId="72761CD3" w14:textId="77777777" w:rsidR="00AE5A73" w:rsidRDefault="00000000">
            <w:pPr>
              <w:pStyle w:val="Compact"/>
            </w:pPr>
            <w:r>
              <w:t>FoundationOne CDx</w:t>
            </w:r>
          </w:p>
        </w:tc>
        <w:tc>
          <w:tcPr>
            <w:tcW w:w="0" w:type="auto"/>
          </w:tcPr>
          <w:p w14:paraId="383CB713" w14:textId="77777777" w:rsidR="00AE5A73" w:rsidRDefault="00000000">
            <w:pPr>
              <w:pStyle w:val="Compact"/>
            </w:pPr>
            <w:r>
              <w:t>86.2</w:t>
            </w:r>
          </w:p>
        </w:tc>
        <w:tc>
          <w:tcPr>
            <w:tcW w:w="0" w:type="auto"/>
          </w:tcPr>
          <w:p w14:paraId="0C482773" w14:textId="77777777" w:rsidR="00AE5A73" w:rsidRDefault="00000000">
            <w:pPr>
              <w:pStyle w:val="Compact"/>
            </w:pPr>
            <w:r>
              <w:t>94.8</w:t>
            </w:r>
          </w:p>
        </w:tc>
        <w:tc>
          <w:tcPr>
            <w:tcW w:w="0" w:type="auto"/>
          </w:tcPr>
          <w:p w14:paraId="471E2E8F" w14:textId="77777777" w:rsidR="00AE5A73" w:rsidRDefault="00000000">
            <w:pPr>
              <w:pStyle w:val="Compact"/>
            </w:pPr>
            <w:r>
              <w:t>95.0</w:t>
            </w:r>
          </w:p>
        </w:tc>
        <w:tc>
          <w:tcPr>
            <w:tcW w:w="0" w:type="auto"/>
          </w:tcPr>
          <w:p w14:paraId="6BECFE3C" w14:textId="77777777" w:rsidR="00AE5A73" w:rsidRDefault="00000000">
            <w:pPr>
              <w:pStyle w:val="Compact"/>
            </w:pPr>
            <w:r>
              <w:t>90.0</w:t>
            </w:r>
          </w:p>
        </w:tc>
        <w:tc>
          <w:tcPr>
            <w:tcW w:w="0" w:type="auto"/>
          </w:tcPr>
          <w:p w14:paraId="7DE23F46" w14:textId="77777777" w:rsidR="00AE5A73" w:rsidRDefault="00000000">
            <w:pPr>
              <w:pStyle w:val="Compact"/>
            </w:pPr>
            <w:r>
              <w:t>52.5</w:t>
            </w:r>
          </w:p>
        </w:tc>
        <w:tc>
          <w:tcPr>
            <w:tcW w:w="0" w:type="auto"/>
          </w:tcPr>
          <w:p w14:paraId="6BA26DD1" w14:textId="77777777" w:rsidR="00AE5A73" w:rsidRDefault="00000000">
            <w:pPr>
              <w:pStyle w:val="Compact"/>
            </w:pPr>
            <w:r>
              <w:t>100.0</w:t>
            </w:r>
          </w:p>
        </w:tc>
        <w:tc>
          <w:tcPr>
            <w:tcW w:w="0" w:type="auto"/>
          </w:tcPr>
          <w:p w14:paraId="515BE1D6" w14:textId="77777777" w:rsidR="00AE5A73" w:rsidRDefault="00000000">
            <w:pPr>
              <w:pStyle w:val="Compact"/>
            </w:pPr>
            <w:r>
              <w:t>85.0</w:t>
            </w:r>
          </w:p>
        </w:tc>
      </w:tr>
      <w:tr w:rsidR="00AE5A73" w14:paraId="27A477FE" w14:textId="77777777">
        <w:tc>
          <w:tcPr>
            <w:tcW w:w="0" w:type="auto"/>
          </w:tcPr>
          <w:p w14:paraId="3C1E1C37" w14:textId="77777777" w:rsidR="00AE5A73" w:rsidRDefault="00000000">
            <w:pPr>
              <w:pStyle w:val="Compact"/>
            </w:pPr>
            <w:r>
              <w:t>3</w:t>
            </w:r>
          </w:p>
        </w:tc>
        <w:tc>
          <w:tcPr>
            <w:tcW w:w="0" w:type="auto"/>
          </w:tcPr>
          <w:p w14:paraId="6A2D2BFD" w14:textId="77777777" w:rsidR="00AE5A73" w:rsidRDefault="00000000">
            <w:pPr>
              <w:pStyle w:val="Compact"/>
            </w:pPr>
            <w:r>
              <w:t>Yuan et al. 2023</w:t>
            </w:r>
          </w:p>
        </w:tc>
        <w:tc>
          <w:tcPr>
            <w:tcW w:w="0" w:type="auto"/>
          </w:tcPr>
          <w:p w14:paraId="61FD8A16" w14:textId="77777777" w:rsidR="00AE5A73" w:rsidRDefault="00000000">
            <w:pPr>
              <w:pStyle w:val="Compact"/>
            </w:pPr>
            <w:r>
              <w:t>75.4</w:t>
            </w:r>
          </w:p>
        </w:tc>
        <w:tc>
          <w:tcPr>
            <w:tcW w:w="0" w:type="auto"/>
          </w:tcPr>
          <w:p w14:paraId="56A74D86" w14:textId="77777777" w:rsidR="00AE5A73" w:rsidRDefault="00000000">
            <w:pPr>
              <w:pStyle w:val="Compact"/>
            </w:pPr>
            <w:r>
              <w:t>80.1</w:t>
            </w:r>
          </w:p>
        </w:tc>
        <w:tc>
          <w:tcPr>
            <w:tcW w:w="0" w:type="auto"/>
          </w:tcPr>
          <w:p w14:paraId="6B55FE38" w14:textId="77777777" w:rsidR="00AE5A73" w:rsidRDefault="00000000">
            <w:pPr>
              <w:pStyle w:val="Compact"/>
            </w:pPr>
            <w:r>
              <w:t>90.0</w:t>
            </w:r>
          </w:p>
        </w:tc>
        <w:tc>
          <w:tcPr>
            <w:tcW w:w="0" w:type="auto"/>
          </w:tcPr>
          <w:p w14:paraId="5D06A3CD" w14:textId="77777777" w:rsidR="00AE5A73" w:rsidRDefault="00000000">
            <w:pPr>
              <w:pStyle w:val="Compact"/>
            </w:pPr>
            <w:r>
              <w:t>42.0</w:t>
            </w:r>
          </w:p>
        </w:tc>
        <w:tc>
          <w:tcPr>
            <w:tcW w:w="0" w:type="auto"/>
          </w:tcPr>
          <w:p w14:paraId="62C6DA3E" w14:textId="77777777" w:rsidR="00AE5A73" w:rsidRDefault="00000000">
            <w:pPr>
              <w:pStyle w:val="Compact"/>
            </w:pPr>
            <w:r>
              <w:t>85.0</w:t>
            </w:r>
          </w:p>
        </w:tc>
        <w:tc>
          <w:tcPr>
            <w:tcW w:w="0" w:type="auto"/>
          </w:tcPr>
          <w:p w14:paraId="01AF7683" w14:textId="77777777" w:rsidR="00AE5A73" w:rsidRDefault="00000000">
            <w:pPr>
              <w:pStyle w:val="Compact"/>
            </w:pPr>
            <w:r>
              <w:t>20.0</w:t>
            </w:r>
          </w:p>
        </w:tc>
        <w:tc>
          <w:tcPr>
            <w:tcW w:w="0" w:type="auto"/>
          </w:tcPr>
          <w:p w14:paraId="436227FA" w14:textId="77777777" w:rsidR="00AE5A73" w:rsidRDefault="00000000">
            <w:pPr>
              <w:pStyle w:val="Compact"/>
            </w:pPr>
            <w:r>
              <w:t>90.0</w:t>
            </w:r>
          </w:p>
        </w:tc>
      </w:tr>
      <w:tr w:rsidR="00AE5A73" w14:paraId="4D461F18" w14:textId="77777777">
        <w:tc>
          <w:tcPr>
            <w:tcW w:w="0" w:type="auto"/>
          </w:tcPr>
          <w:p w14:paraId="6B9C1167" w14:textId="77777777" w:rsidR="00AE5A73" w:rsidRDefault="00000000">
            <w:pPr>
              <w:pStyle w:val="Compact"/>
            </w:pPr>
            <w:r>
              <w:t>4</w:t>
            </w:r>
          </w:p>
        </w:tc>
        <w:tc>
          <w:tcPr>
            <w:tcW w:w="0" w:type="auto"/>
          </w:tcPr>
          <w:p w14:paraId="5D549D38" w14:textId="77777777" w:rsidR="00AE5A73" w:rsidRDefault="00000000">
            <w:pPr>
              <w:pStyle w:val="Compact"/>
            </w:pPr>
            <w:r>
              <w:t>MSK-IMPACT</w:t>
            </w:r>
          </w:p>
        </w:tc>
        <w:tc>
          <w:tcPr>
            <w:tcW w:w="0" w:type="auto"/>
          </w:tcPr>
          <w:p w14:paraId="1220507A" w14:textId="77777777" w:rsidR="00AE5A73" w:rsidRDefault="00000000">
            <w:pPr>
              <w:pStyle w:val="Compact"/>
            </w:pPr>
            <w:r>
              <w:t>74.8</w:t>
            </w:r>
          </w:p>
        </w:tc>
        <w:tc>
          <w:tcPr>
            <w:tcW w:w="0" w:type="auto"/>
          </w:tcPr>
          <w:p w14:paraId="7CBC17B5" w14:textId="77777777" w:rsidR="00AE5A73" w:rsidRDefault="00000000">
            <w:pPr>
              <w:pStyle w:val="Compact"/>
            </w:pPr>
            <w:r>
              <w:t>82.2</w:t>
            </w:r>
          </w:p>
        </w:tc>
        <w:tc>
          <w:tcPr>
            <w:tcW w:w="0" w:type="auto"/>
          </w:tcPr>
          <w:p w14:paraId="56E66E38" w14:textId="77777777" w:rsidR="00AE5A73" w:rsidRDefault="00000000">
            <w:pPr>
              <w:pStyle w:val="Compact"/>
            </w:pPr>
            <w:r>
              <w:t>95.0</w:t>
            </w:r>
          </w:p>
        </w:tc>
        <w:tc>
          <w:tcPr>
            <w:tcW w:w="0" w:type="auto"/>
          </w:tcPr>
          <w:p w14:paraId="611F30BC" w14:textId="77777777" w:rsidR="00AE5A73" w:rsidRDefault="00000000">
            <w:pPr>
              <w:pStyle w:val="Compact"/>
            </w:pPr>
            <w:r>
              <w:t>85.0</w:t>
            </w:r>
          </w:p>
        </w:tc>
        <w:tc>
          <w:tcPr>
            <w:tcW w:w="0" w:type="auto"/>
          </w:tcPr>
          <w:p w14:paraId="049D86B3" w14:textId="77777777" w:rsidR="00AE5A73" w:rsidRDefault="00000000">
            <w:pPr>
              <w:pStyle w:val="Compact"/>
            </w:pPr>
            <w:r>
              <w:t>52.5</w:t>
            </w:r>
          </w:p>
        </w:tc>
        <w:tc>
          <w:tcPr>
            <w:tcW w:w="0" w:type="auto"/>
          </w:tcPr>
          <w:p w14:paraId="2A4531CF" w14:textId="77777777" w:rsidR="00AE5A73" w:rsidRDefault="00000000">
            <w:pPr>
              <w:pStyle w:val="Compact"/>
            </w:pPr>
            <w:r>
              <w:t>90.0</w:t>
            </w:r>
          </w:p>
        </w:tc>
        <w:tc>
          <w:tcPr>
            <w:tcW w:w="0" w:type="auto"/>
          </w:tcPr>
          <w:p w14:paraId="3B948F31" w14:textId="77777777" w:rsidR="00AE5A73" w:rsidRDefault="00000000">
            <w:pPr>
              <w:pStyle w:val="Compact"/>
            </w:pPr>
            <w:r>
              <w:t>70.0</w:t>
            </w:r>
          </w:p>
        </w:tc>
      </w:tr>
      <w:tr w:rsidR="00AE5A73" w14:paraId="4BB843A6" w14:textId="77777777">
        <w:tc>
          <w:tcPr>
            <w:tcW w:w="0" w:type="auto"/>
          </w:tcPr>
          <w:p w14:paraId="1623C2D3" w14:textId="77777777" w:rsidR="00AE5A73" w:rsidRDefault="00000000">
            <w:pPr>
              <w:pStyle w:val="Compact"/>
            </w:pPr>
            <w:r>
              <w:t>5</w:t>
            </w:r>
          </w:p>
        </w:tc>
        <w:tc>
          <w:tcPr>
            <w:tcW w:w="0" w:type="auto"/>
          </w:tcPr>
          <w:p w14:paraId="74F5C9BA" w14:textId="77777777" w:rsidR="00AE5A73" w:rsidRDefault="00000000">
            <w:pPr>
              <w:pStyle w:val="Compact"/>
            </w:pPr>
            <w:r>
              <w:t>Cheerla &amp; Gevaert</w:t>
            </w:r>
          </w:p>
        </w:tc>
        <w:tc>
          <w:tcPr>
            <w:tcW w:w="0" w:type="auto"/>
          </w:tcPr>
          <w:p w14:paraId="1448E3CD" w14:textId="77777777" w:rsidR="00AE5A73" w:rsidRDefault="00000000">
            <w:pPr>
              <w:pStyle w:val="Compact"/>
            </w:pPr>
            <w:r>
              <w:t>72.1</w:t>
            </w:r>
          </w:p>
        </w:tc>
        <w:tc>
          <w:tcPr>
            <w:tcW w:w="0" w:type="auto"/>
          </w:tcPr>
          <w:p w14:paraId="4B57F348" w14:textId="77777777" w:rsidR="00AE5A73" w:rsidRDefault="00000000">
            <w:pPr>
              <w:pStyle w:val="Compact"/>
            </w:pPr>
            <w:r>
              <w:t>81.8</w:t>
            </w:r>
          </w:p>
        </w:tc>
        <w:tc>
          <w:tcPr>
            <w:tcW w:w="0" w:type="auto"/>
          </w:tcPr>
          <w:p w14:paraId="081CF9C3" w14:textId="77777777" w:rsidR="00AE5A73" w:rsidRDefault="00000000">
            <w:pPr>
              <w:pStyle w:val="Compact"/>
            </w:pPr>
            <w:r>
              <w:t>85.0</w:t>
            </w:r>
          </w:p>
        </w:tc>
        <w:tc>
          <w:tcPr>
            <w:tcW w:w="0" w:type="auto"/>
          </w:tcPr>
          <w:p w14:paraId="5AA650D4" w14:textId="77777777" w:rsidR="00AE5A73" w:rsidRDefault="00000000">
            <w:pPr>
              <w:pStyle w:val="Compact"/>
            </w:pPr>
            <w:r>
              <w:t>35.0</w:t>
            </w:r>
          </w:p>
        </w:tc>
        <w:tc>
          <w:tcPr>
            <w:tcW w:w="0" w:type="auto"/>
          </w:tcPr>
          <w:p w14:paraId="3977CE8D" w14:textId="77777777" w:rsidR="00AE5A73" w:rsidRDefault="00000000">
            <w:pPr>
              <w:pStyle w:val="Compact"/>
            </w:pPr>
            <w:r>
              <w:t>82.5</w:t>
            </w:r>
          </w:p>
        </w:tc>
        <w:tc>
          <w:tcPr>
            <w:tcW w:w="0" w:type="auto"/>
          </w:tcPr>
          <w:p w14:paraId="443BC287" w14:textId="77777777" w:rsidR="00AE5A73" w:rsidRDefault="00000000">
            <w:pPr>
              <w:pStyle w:val="Compact"/>
            </w:pPr>
            <w:r>
              <w:t>20.0</w:t>
            </w:r>
          </w:p>
        </w:tc>
        <w:tc>
          <w:tcPr>
            <w:tcW w:w="0" w:type="auto"/>
          </w:tcPr>
          <w:p w14:paraId="43A27D93" w14:textId="77777777" w:rsidR="00AE5A73" w:rsidRDefault="00000000">
            <w:pPr>
              <w:pStyle w:val="Compact"/>
            </w:pPr>
            <w:r>
              <w:t>80.0</w:t>
            </w:r>
          </w:p>
        </w:tc>
      </w:tr>
      <w:tr w:rsidR="00AE5A73" w14:paraId="0032168B" w14:textId="77777777">
        <w:tc>
          <w:tcPr>
            <w:tcW w:w="0" w:type="auto"/>
          </w:tcPr>
          <w:p w14:paraId="77080993" w14:textId="77777777" w:rsidR="00AE5A73" w:rsidRDefault="00000000">
            <w:pPr>
              <w:pStyle w:val="Compact"/>
            </w:pPr>
            <w:r>
              <w:t>6</w:t>
            </w:r>
          </w:p>
        </w:tc>
        <w:tc>
          <w:tcPr>
            <w:tcW w:w="0" w:type="auto"/>
          </w:tcPr>
          <w:p w14:paraId="0A64372E" w14:textId="77777777" w:rsidR="00AE5A73" w:rsidRDefault="00000000">
            <w:pPr>
              <w:pStyle w:val="Compact"/>
            </w:pPr>
            <w:r>
              <w:t>Zhang et al. 2021</w:t>
            </w:r>
          </w:p>
        </w:tc>
        <w:tc>
          <w:tcPr>
            <w:tcW w:w="0" w:type="auto"/>
          </w:tcPr>
          <w:p w14:paraId="41A58D0B" w14:textId="77777777" w:rsidR="00AE5A73" w:rsidRDefault="00000000">
            <w:pPr>
              <w:pStyle w:val="Compact"/>
            </w:pPr>
            <w:r>
              <w:t>66.3</w:t>
            </w:r>
          </w:p>
        </w:tc>
        <w:tc>
          <w:tcPr>
            <w:tcW w:w="0" w:type="auto"/>
          </w:tcPr>
          <w:p w14:paraId="0720B4B8" w14:textId="77777777" w:rsidR="00AE5A73" w:rsidRDefault="00000000">
            <w:pPr>
              <w:pStyle w:val="Compact"/>
            </w:pPr>
            <w:r>
              <w:t>75.7</w:t>
            </w:r>
          </w:p>
        </w:tc>
        <w:tc>
          <w:tcPr>
            <w:tcW w:w="0" w:type="auto"/>
          </w:tcPr>
          <w:p w14:paraId="0CC1A288" w14:textId="77777777" w:rsidR="00AE5A73" w:rsidRDefault="00000000">
            <w:pPr>
              <w:pStyle w:val="Compact"/>
            </w:pPr>
            <w:r>
              <w:t>85.0</w:t>
            </w:r>
          </w:p>
        </w:tc>
        <w:tc>
          <w:tcPr>
            <w:tcW w:w="0" w:type="auto"/>
          </w:tcPr>
          <w:p w14:paraId="7B84EAE8" w14:textId="77777777" w:rsidR="00AE5A73" w:rsidRDefault="00000000">
            <w:pPr>
              <w:pStyle w:val="Compact"/>
            </w:pPr>
            <w:r>
              <w:t>32.5</w:t>
            </w:r>
          </w:p>
        </w:tc>
        <w:tc>
          <w:tcPr>
            <w:tcW w:w="0" w:type="auto"/>
          </w:tcPr>
          <w:p w14:paraId="3534CCA1" w14:textId="77777777" w:rsidR="00AE5A73" w:rsidRDefault="00000000">
            <w:pPr>
              <w:pStyle w:val="Compact"/>
            </w:pPr>
            <w:r>
              <w:t>60.0</w:t>
            </w:r>
          </w:p>
        </w:tc>
        <w:tc>
          <w:tcPr>
            <w:tcW w:w="0" w:type="auto"/>
          </w:tcPr>
          <w:p w14:paraId="459B0A30" w14:textId="77777777" w:rsidR="00AE5A73" w:rsidRDefault="00000000">
            <w:pPr>
              <w:pStyle w:val="Compact"/>
            </w:pPr>
            <w:r>
              <w:t>20.0</w:t>
            </w:r>
          </w:p>
        </w:tc>
        <w:tc>
          <w:tcPr>
            <w:tcW w:w="0" w:type="auto"/>
          </w:tcPr>
          <w:p w14:paraId="67E2BB23" w14:textId="77777777" w:rsidR="00AE5A73" w:rsidRDefault="00000000">
            <w:pPr>
              <w:pStyle w:val="Compact"/>
            </w:pPr>
            <w:r>
              <w:t>75.0</w:t>
            </w:r>
          </w:p>
        </w:tc>
      </w:tr>
    </w:tbl>
    <w:p w14:paraId="1C978A65" w14:textId="77777777" w:rsidR="00AE5A73" w:rsidRDefault="00000000">
      <w:pPr>
        <w:pStyle w:val="BodyText"/>
      </w:pPr>
      <w:r>
        <w:t>3.2 Domain-Specific Performance Analysis</w:t>
      </w:r>
    </w:p>
    <w:p w14:paraId="7CA50B7F" w14:textId="77777777" w:rsidR="00AE5A73" w:rsidRDefault="00000000">
      <w:pPr>
        <w:pStyle w:val="BodyText"/>
      </w:pPr>
      <w:r>
        <w:t>Domain-specific analysis reveals Cancer Alpha's unique strengths across all evaluation dimensions (Figure 2). Cancer Alpha achieved perfect scores in the Performance Domain (100.0), Data Quality (100.0), and Clinical Readiness (100.0), with strong performance in Scientific Rigor (75.4), Regulatory (80.0), and Innovation (100.0) domains.</w:t>
      </w:r>
    </w:p>
    <w:p w14:paraId="62B70850" w14:textId="77777777" w:rsidR="00AE5A73" w:rsidRDefault="00000000">
      <w:pPr>
        <w:pStyle w:val="BodyText"/>
      </w:pPr>
      <w:r>
        <w:rPr>
          <w:noProof/>
        </w:rPr>
        <w:lastRenderedPageBreak/>
        <w:drawing>
          <wp:inline distT="0" distB="0" distL="0" distR="0" wp14:anchorId="3D476BB2" wp14:editId="77FB53AB">
            <wp:extent cx="5334000" cy="4216916"/>
            <wp:effectExtent l="0" t="0" r="0" b="0"/>
            <wp:docPr id="13" name="Picture" descr="Figure 2: Domain-Specific Performance Analysis"/>
            <wp:cNvGraphicFramePr/>
            <a:graphic xmlns:a="http://schemas.openxmlformats.org/drawingml/2006/main">
              <a:graphicData uri="http://schemas.openxmlformats.org/drawingml/2006/picture">
                <pic:pic xmlns:pic="http://schemas.openxmlformats.org/drawingml/2006/picture">
                  <pic:nvPicPr>
                    <pic:cNvPr id="14" name="Picture" descr="figure2_domain_analysis.png"/>
                    <pic:cNvPicPr>
                      <a:picLocks noChangeAspect="1" noChangeArrowheads="1"/>
                    </pic:cNvPicPr>
                  </pic:nvPicPr>
                  <pic:blipFill>
                    <a:blip r:embed="rId6"/>
                    <a:stretch>
                      <a:fillRect/>
                    </a:stretch>
                  </pic:blipFill>
                  <pic:spPr bwMode="auto">
                    <a:xfrm>
                      <a:off x="0" y="0"/>
                      <a:ext cx="5334000" cy="4216916"/>
                    </a:xfrm>
                    <a:prstGeom prst="rect">
                      <a:avLst/>
                    </a:prstGeom>
                    <a:noFill/>
                    <a:ln w="9525">
                      <a:noFill/>
                      <a:headEnd/>
                      <a:tailEnd/>
                    </a:ln>
                  </pic:spPr>
                </pic:pic>
              </a:graphicData>
            </a:graphic>
          </wp:inline>
        </w:drawing>
      </w:r>
    </w:p>
    <w:p w14:paraId="22C6C499" w14:textId="77777777" w:rsidR="00AE5A73" w:rsidRDefault="00000000">
      <w:pPr>
        <w:pStyle w:val="BodyText"/>
      </w:pPr>
      <w:r>
        <w:rPr>
          <w:b/>
          <w:bCs/>
        </w:rPr>
        <w:t>Figure 2: Domain-Specific Performance Analysis.</w:t>
      </w:r>
      <w:r>
        <w:t xml:space="preserve"> Radar chart showing how each cancer AI system performs across the six evaluation domains. Cancer Alpha (red line with filled area) demonstrates superior and balanced performance across all domains, being the only system to exceed 90% in both Performance and Clinical Readiness domains. The analysis reveals Cancer Alpha's unique combination of research-grade performance with clinical deployment readiness, setting it apart from academic systems that excel in performance but lack clinical readiness, and commercial systems that provide deployment capabilities but may sacrifice transparency or innovation.</w:t>
      </w:r>
    </w:p>
    <w:p w14:paraId="3E70EBC3" w14:textId="77777777" w:rsidR="00AE5A73" w:rsidRDefault="00000000">
      <w:pPr>
        <w:pStyle w:val="BodyText"/>
      </w:pPr>
      <w:r>
        <w:t>3.3 Performance Domain Analysis</w:t>
      </w:r>
    </w:p>
    <w:p w14:paraId="0D116AF0" w14:textId="77777777" w:rsidR="00AE5A73" w:rsidRDefault="00000000">
      <w:pPr>
        <w:pStyle w:val="BodyText"/>
      </w:pPr>
      <w:r>
        <w:t>Cancer Alpha demonstrated superior performance across accuracy and validation metrics:</w:t>
      </w:r>
    </w:p>
    <w:p w14:paraId="70403D85" w14:textId="77777777" w:rsidR="00AE5A73" w:rsidRDefault="00000000">
      <w:pPr>
        <w:pStyle w:val="BodyText"/>
      </w:pPr>
      <w:r>
        <w:rPr>
          <w:b/>
          <w:bCs/>
        </w:rPr>
        <w:t>Balanced Accuracy Comparison:</w:t>
      </w:r>
    </w:p>
    <w:p w14:paraId="6B850A54" w14:textId="77777777" w:rsidR="00AE5A73" w:rsidRDefault="00000000">
      <w:pPr>
        <w:pStyle w:val="Compact"/>
        <w:numPr>
          <w:ilvl w:val="0"/>
          <w:numId w:val="13"/>
        </w:numPr>
      </w:pPr>
      <w:r>
        <w:t>Cancer Alpha: 95.0% ± 5.4% (10-fold stratified CV, 158 TCGA samples)</w:t>
      </w:r>
    </w:p>
    <w:p w14:paraId="69EA31D3" w14:textId="77777777" w:rsidR="00AE5A73" w:rsidRDefault="00000000">
      <w:pPr>
        <w:pStyle w:val="Compact"/>
        <w:numPr>
          <w:ilvl w:val="0"/>
          <w:numId w:val="13"/>
        </w:numPr>
      </w:pPr>
      <w:r>
        <w:t>FoundationOne CDx: 94.6% (Clinical validation, multiple studies)</w:t>
      </w:r>
    </w:p>
    <w:p w14:paraId="5886487D" w14:textId="77777777" w:rsidR="00AE5A73" w:rsidRDefault="00000000">
      <w:pPr>
        <w:pStyle w:val="Compact"/>
        <w:numPr>
          <w:ilvl w:val="0"/>
          <w:numId w:val="13"/>
        </w:numPr>
      </w:pPr>
      <w:r>
        <w:t>Yuan et al. 2023: 89.2% (5-fold CV, 4,127 samples)</w:t>
      </w:r>
    </w:p>
    <w:p w14:paraId="3297BF46" w14:textId="77777777" w:rsidR="00AE5A73" w:rsidRDefault="00000000">
      <w:pPr>
        <w:pStyle w:val="Compact"/>
        <w:numPr>
          <w:ilvl w:val="0"/>
          <w:numId w:val="13"/>
        </w:numPr>
      </w:pPr>
      <w:r>
        <w:t>Zhang et al. 2021: 88.3% (Hold-out validation, 3,586 samples)</w:t>
      </w:r>
    </w:p>
    <w:p w14:paraId="0291AE6F" w14:textId="77777777" w:rsidR="00AE5A73" w:rsidRDefault="00000000">
      <w:pPr>
        <w:pStyle w:val="FirstParagraph"/>
      </w:pPr>
      <w:r>
        <w:rPr>
          <w:b/>
          <w:bCs/>
        </w:rPr>
        <w:lastRenderedPageBreak/>
        <w:t>Cross-Validation Rigor:</w:t>
      </w:r>
      <w:r>
        <w:br/>
        <w:t>Cancer Alpha and Cheerla &amp; Gevaert employed gold-standard 10-fold stratified cross-validation, while other systems used less rigorous validation approaches.</w:t>
      </w:r>
    </w:p>
    <w:p w14:paraId="29DD8F2C" w14:textId="77777777" w:rsidR="00AE5A73" w:rsidRDefault="00000000">
      <w:pPr>
        <w:pStyle w:val="BodyText"/>
      </w:pPr>
      <w:r>
        <w:t>3.4 Detailed Metric Analysis</w:t>
      </w:r>
    </w:p>
    <w:p w14:paraId="33CA6354" w14:textId="77777777" w:rsidR="00AE5A73" w:rsidRDefault="00000000">
      <w:pPr>
        <w:pStyle w:val="BodyText"/>
      </w:pPr>
      <w:r>
        <w:t>Table 2 provides a comprehensive breakdown of individual metric scores across all systems, revealing the specific strengths that drive overall performance rankings.</w:t>
      </w:r>
    </w:p>
    <w:p w14:paraId="76515DE9" w14:textId="77777777" w:rsidR="00AE5A73" w:rsidRDefault="00000000">
      <w:pPr>
        <w:pStyle w:val="BodyText"/>
      </w:pPr>
      <w:r>
        <w:rPr>
          <w:b/>
          <w:bCs/>
        </w:rPr>
        <w:t>Table 2: Detailed Individual Metric Scores for All Cancer AI Systems</w:t>
      </w:r>
    </w:p>
    <w:tbl>
      <w:tblPr>
        <w:tblStyle w:val="Table"/>
        <w:tblW w:w="0" w:type="auto"/>
        <w:tblLook w:val="0020" w:firstRow="1" w:lastRow="0" w:firstColumn="0" w:lastColumn="0" w:noHBand="0" w:noVBand="0"/>
      </w:tblPr>
      <w:tblGrid>
        <w:gridCol w:w="1101"/>
        <w:gridCol w:w="752"/>
        <w:gridCol w:w="789"/>
        <w:gridCol w:w="898"/>
        <w:gridCol w:w="1048"/>
        <w:gridCol w:w="842"/>
        <w:gridCol w:w="1073"/>
        <w:gridCol w:w="649"/>
        <w:gridCol w:w="786"/>
        <w:gridCol w:w="823"/>
        <w:gridCol w:w="815"/>
      </w:tblGrid>
      <w:tr w:rsidR="00AE5A73" w14:paraId="403D23A1" w14:textId="77777777" w:rsidTr="00AE5A73">
        <w:trPr>
          <w:cnfStyle w:val="100000000000" w:firstRow="1" w:lastRow="0" w:firstColumn="0" w:lastColumn="0" w:oddVBand="0" w:evenVBand="0" w:oddHBand="0" w:evenHBand="0" w:firstRowFirstColumn="0" w:firstRowLastColumn="0" w:lastRowFirstColumn="0" w:lastRowLastColumn="0"/>
          <w:tblHeader/>
        </w:trPr>
        <w:tc>
          <w:tcPr>
            <w:tcW w:w="0" w:type="auto"/>
          </w:tcPr>
          <w:p w14:paraId="2A8CB007" w14:textId="77777777" w:rsidR="00AE5A73" w:rsidRDefault="00000000">
            <w:pPr>
              <w:pStyle w:val="Compact"/>
            </w:pPr>
            <w:r>
              <w:t>System</w:t>
            </w:r>
          </w:p>
        </w:tc>
        <w:tc>
          <w:tcPr>
            <w:tcW w:w="0" w:type="auto"/>
          </w:tcPr>
          <w:p w14:paraId="7249C419" w14:textId="77777777" w:rsidR="00AE5A73" w:rsidRDefault="00000000">
            <w:pPr>
              <w:pStyle w:val="Compact"/>
            </w:pPr>
            <w:r>
              <w:t>Balanced Accuracy</w:t>
            </w:r>
          </w:p>
        </w:tc>
        <w:tc>
          <w:tcPr>
            <w:tcW w:w="0" w:type="auto"/>
          </w:tcPr>
          <w:p w14:paraId="12F4DED5" w14:textId="77777777" w:rsidR="00AE5A73" w:rsidRDefault="00000000">
            <w:pPr>
              <w:pStyle w:val="Compact"/>
            </w:pPr>
            <w:r>
              <w:t>Cross-Validation Rigor</w:t>
            </w:r>
          </w:p>
        </w:tc>
        <w:tc>
          <w:tcPr>
            <w:tcW w:w="0" w:type="auto"/>
          </w:tcPr>
          <w:p w14:paraId="57154C7F" w14:textId="77777777" w:rsidR="00AE5A73" w:rsidRDefault="00000000">
            <w:pPr>
              <w:pStyle w:val="Compact"/>
            </w:pPr>
            <w:r>
              <w:t>Data Authenticity</w:t>
            </w:r>
          </w:p>
        </w:tc>
        <w:tc>
          <w:tcPr>
            <w:tcW w:w="0" w:type="auto"/>
          </w:tcPr>
          <w:p w14:paraId="67248A0A" w14:textId="77777777" w:rsidR="00AE5A73" w:rsidRDefault="00000000">
            <w:pPr>
              <w:pStyle w:val="Compact"/>
            </w:pPr>
            <w:r>
              <w:t>Interpretability</w:t>
            </w:r>
          </w:p>
        </w:tc>
        <w:tc>
          <w:tcPr>
            <w:tcW w:w="0" w:type="auto"/>
          </w:tcPr>
          <w:p w14:paraId="7FD07CAB" w14:textId="77777777" w:rsidR="00AE5A73" w:rsidRDefault="00000000">
            <w:pPr>
              <w:pStyle w:val="Compact"/>
            </w:pPr>
            <w:r>
              <w:t>Production Readiness</w:t>
            </w:r>
          </w:p>
        </w:tc>
        <w:tc>
          <w:tcPr>
            <w:tcW w:w="0" w:type="auto"/>
          </w:tcPr>
          <w:p w14:paraId="7C4BA08E" w14:textId="77777777" w:rsidR="00AE5A73" w:rsidRDefault="00000000">
            <w:pPr>
              <w:pStyle w:val="Compact"/>
            </w:pPr>
            <w:r>
              <w:t>Reproducibility</w:t>
            </w:r>
          </w:p>
        </w:tc>
        <w:tc>
          <w:tcPr>
            <w:tcW w:w="0" w:type="auto"/>
          </w:tcPr>
          <w:p w14:paraId="7C5B7220" w14:textId="77777777" w:rsidR="00AE5A73" w:rsidRDefault="00000000">
            <w:pPr>
              <w:pStyle w:val="Compact"/>
            </w:pPr>
            <w:r>
              <w:t>Sample Size</w:t>
            </w:r>
          </w:p>
        </w:tc>
        <w:tc>
          <w:tcPr>
            <w:tcW w:w="0" w:type="auto"/>
          </w:tcPr>
          <w:p w14:paraId="5B363048" w14:textId="77777777" w:rsidR="00AE5A73" w:rsidRDefault="00000000">
            <w:pPr>
              <w:pStyle w:val="Compact"/>
            </w:pPr>
            <w:r>
              <w:t>Statistical Rigor</w:t>
            </w:r>
          </w:p>
        </w:tc>
        <w:tc>
          <w:tcPr>
            <w:tcW w:w="0" w:type="auto"/>
          </w:tcPr>
          <w:p w14:paraId="48E72155" w14:textId="77777777" w:rsidR="00AE5A73" w:rsidRDefault="00000000">
            <w:pPr>
              <w:pStyle w:val="Compact"/>
            </w:pPr>
            <w:r>
              <w:t>Regulatory Pathway</w:t>
            </w:r>
          </w:p>
        </w:tc>
        <w:tc>
          <w:tcPr>
            <w:tcW w:w="0" w:type="auto"/>
          </w:tcPr>
          <w:p w14:paraId="65F69849" w14:textId="77777777" w:rsidR="00AE5A73" w:rsidRDefault="00000000">
            <w:pPr>
              <w:pStyle w:val="Compact"/>
            </w:pPr>
            <w:r>
              <w:t>Innovation Impact</w:t>
            </w:r>
          </w:p>
        </w:tc>
      </w:tr>
      <w:tr w:rsidR="00AE5A73" w14:paraId="3C2B63CD" w14:textId="77777777">
        <w:tc>
          <w:tcPr>
            <w:tcW w:w="0" w:type="auto"/>
          </w:tcPr>
          <w:p w14:paraId="048C9BAD" w14:textId="77777777" w:rsidR="00AE5A73" w:rsidRDefault="00000000">
            <w:pPr>
              <w:pStyle w:val="Compact"/>
            </w:pPr>
            <w:r>
              <w:rPr>
                <w:b/>
                <w:bCs/>
              </w:rPr>
              <w:t>Cancer Alpha</w:t>
            </w:r>
          </w:p>
        </w:tc>
        <w:tc>
          <w:tcPr>
            <w:tcW w:w="0" w:type="auto"/>
          </w:tcPr>
          <w:p w14:paraId="213CFA91" w14:textId="77777777" w:rsidR="00AE5A73" w:rsidRDefault="00000000">
            <w:pPr>
              <w:pStyle w:val="Compact"/>
            </w:pPr>
            <w:r>
              <w:rPr>
                <w:b/>
                <w:bCs/>
              </w:rPr>
              <w:t>95.0</w:t>
            </w:r>
          </w:p>
        </w:tc>
        <w:tc>
          <w:tcPr>
            <w:tcW w:w="0" w:type="auto"/>
          </w:tcPr>
          <w:p w14:paraId="3B65416D" w14:textId="77777777" w:rsidR="00AE5A73" w:rsidRDefault="00000000">
            <w:pPr>
              <w:pStyle w:val="Compact"/>
            </w:pPr>
            <w:r>
              <w:rPr>
                <w:b/>
                <w:bCs/>
              </w:rPr>
              <w:t>100</w:t>
            </w:r>
          </w:p>
        </w:tc>
        <w:tc>
          <w:tcPr>
            <w:tcW w:w="0" w:type="auto"/>
          </w:tcPr>
          <w:p w14:paraId="368BC7A4" w14:textId="77777777" w:rsidR="00AE5A73" w:rsidRDefault="00000000">
            <w:pPr>
              <w:pStyle w:val="Compact"/>
            </w:pPr>
            <w:r>
              <w:rPr>
                <w:b/>
                <w:bCs/>
              </w:rPr>
              <w:t>100</w:t>
            </w:r>
          </w:p>
        </w:tc>
        <w:tc>
          <w:tcPr>
            <w:tcW w:w="0" w:type="auto"/>
          </w:tcPr>
          <w:p w14:paraId="2B76BEA3" w14:textId="77777777" w:rsidR="00AE5A73" w:rsidRDefault="00000000">
            <w:pPr>
              <w:pStyle w:val="Compact"/>
            </w:pPr>
            <w:r>
              <w:rPr>
                <w:b/>
                <w:bCs/>
              </w:rPr>
              <w:t>100</w:t>
            </w:r>
          </w:p>
        </w:tc>
        <w:tc>
          <w:tcPr>
            <w:tcW w:w="0" w:type="auto"/>
          </w:tcPr>
          <w:p w14:paraId="057C47D0" w14:textId="77777777" w:rsidR="00AE5A73" w:rsidRDefault="00000000">
            <w:pPr>
              <w:pStyle w:val="Compact"/>
            </w:pPr>
            <w:r>
              <w:rPr>
                <w:b/>
                <w:bCs/>
              </w:rPr>
              <w:t>100</w:t>
            </w:r>
          </w:p>
        </w:tc>
        <w:tc>
          <w:tcPr>
            <w:tcW w:w="0" w:type="auto"/>
          </w:tcPr>
          <w:p w14:paraId="0BDBACD0" w14:textId="77777777" w:rsidR="00AE5A73" w:rsidRDefault="00000000">
            <w:pPr>
              <w:pStyle w:val="Compact"/>
            </w:pPr>
            <w:r>
              <w:rPr>
                <w:b/>
                <w:bCs/>
              </w:rPr>
              <w:t>100</w:t>
            </w:r>
          </w:p>
        </w:tc>
        <w:tc>
          <w:tcPr>
            <w:tcW w:w="0" w:type="auto"/>
          </w:tcPr>
          <w:p w14:paraId="05816E86" w14:textId="77777777" w:rsidR="00AE5A73" w:rsidRDefault="00000000">
            <w:pPr>
              <w:pStyle w:val="Compact"/>
            </w:pPr>
            <w:r>
              <w:t>65</w:t>
            </w:r>
          </w:p>
        </w:tc>
        <w:tc>
          <w:tcPr>
            <w:tcW w:w="0" w:type="auto"/>
          </w:tcPr>
          <w:p w14:paraId="5179BEAE" w14:textId="77777777" w:rsidR="00AE5A73" w:rsidRDefault="00000000">
            <w:pPr>
              <w:pStyle w:val="Compact"/>
            </w:pPr>
            <w:r>
              <w:t>85</w:t>
            </w:r>
          </w:p>
        </w:tc>
        <w:tc>
          <w:tcPr>
            <w:tcW w:w="0" w:type="auto"/>
          </w:tcPr>
          <w:p w14:paraId="4694F54C" w14:textId="77777777" w:rsidR="00AE5A73" w:rsidRDefault="00000000">
            <w:pPr>
              <w:pStyle w:val="Compact"/>
            </w:pPr>
            <w:r>
              <w:t>80</w:t>
            </w:r>
          </w:p>
        </w:tc>
        <w:tc>
          <w:tcPr>
            <w:tcW w:w="0" w:type="auto"/>
          </w:tcPr>
          <w:p w14:paraId="5B934783" w14:textId="77777777" w:rsidR="00AE5A73" w:rsidRDefault="00000000">
            <w:pPr>
              <w:pStyle w:val="Compact"/>
            </w:pPr>
            <w:r>
              <w:rPr>
                <w:b/>
                <w:bCs/>
              </w:rPr>
              <w:t>100</w:t>
            </w:r>
          </w:p>
        </w:tc>
      </w:tr>
      <w:tr w:rsidR="00AE5A73" w14:paraId="50D8343D" w14:textId="77777777">
        <w:tc>
          <w:tcPr>
            <w:tcW w:w="0" w:type="auto"/>
          </w:tcPr>
          <w:p w14:paraId="67A088EF" w14:textId="77777777" w:rsidR="00AE5A73" w:rsidRDefault="00000000">
            <w:pPr>
              <w:pStyle w:val="Compact"/>
            </w:pPr>
            <w:r>
              <w:t>FoundationOne CDx</w:t>
            </w:r>
          </w:p>
        </w:tc>
        <w:tc>
          <w:tcPr>
            <w:tcW w:w="0" w:type="auto"/>
          </w:tcPr>
          <w:p w14:paraId="14B23462" w14:textId="77777777" w:rsidR="00AE5A73" w:rsidRDefault="00000000">
            <w:pPr>
              <w:pStyle w:val="Compact"/>
            </w:pPr>
            <w:r>
              <w:t>94.6</w:t>
            </w:r>
          </w:p>
        </w:tc>
        <w:tc>
          <w:tcPr>
            <w:tcW w:w="0" w:type="auto"/>
          </w:tcPr>
          <w:p w14:paraId="13905B3C" w14:textId="77777777" w:rsidR="00AE5A73" w:rsidRDefault="00000000">
            <w:pPr>
              <w:pStyle w:val="Compact"/>
            </w:pPr>
            <w:r>
              <w:t>95</w:t>
            </w:r>
          </w:p>
        </w:tc>
        <w:tc>
          <w:tcPr>
            <w:tcW w:w="0" w:type="auto"/>
          </w:tcPr>
          <w:p w14:paraId="2408D927" w14:textId="77777777" w:rsidR="00AE5A73" w:rsidRDefault="00000000">
            <w:pPr>
              <w:pStyle w:val="Compact"/>
            </w:pPr>
            <w:r>
              <w:t>95</w:t>
            </w:r>
          </w:p>
        </w:tc>
        <w:tc>
          <w:tcPr>
            <w:tcW w:w="0" w:type="auto"/>
          </w:tcPr>
          <w:p w14:paraId="027F642B" w14:textId="77777777" w:rsidR="00AE5A73" w:rsidRDefault="00000000">
            <w:pPr>
              <w:pStyle w:val="Compact"/>
            </w:pPr>
            <w:r>
              <w:t>60</w:t>
            </w:r>
          </w:p>
        </w:tc>
        <w:tc>
          <w:tcPr>
            <w:tcW w:w="0" w:type="auto"/>
          </w:tcPr>
          <w:p w14:paraId="6C328588" w14:textId="77777777" w:rsidR="00AE5A73" w:rsidRDefault="00000000">
            <w:pPr>
              <w:pStyle w:val="Compact"/>
            </w:pPr>
            <w:r>
              <w:t>100</w:t>
            </w:r>
          </w:p>
        </w:tc>
        <w:tc>
          <w:tcPr>
            <w:tcW w:w="0" w:type="auto"/>
          </w:tcPr>
          <w:p w14:paraId="6939B049" w14:textId="77777777" w:rsidR="00AE5A73" w:rsidRDefault="00000000">
            <w:pPr>
              <w:pStyle w:val="Compact"/>
            </w:pPr>
            <w:r>
              <w:t>25</w:t>
            </w:r>
          </w:p>
        </w:tc>
        <w:tc>
          <w:tcPr>
            <w:tcW w:w="0" w:type="auto"/>
          </w:tcPr>
          <w:p w14:paraId="652CD747" w14:textId="77777777" w:rsidR="00AE5A73" w:rsidRDefault="00000000">
            <w:pPr>
              <w:pStyle w:val="Compact"/>
            </w:pPr>
            <w:r>
              <w:t>85</w:t>
            </w:r>
          </w:p>
        </w:tc>
        <w:tc>
          <w:tcPr>
            <w:tcW w:w="0" w:type="auto"/>
          </w:tcPr>
          <w:p w14:paraId="044BBB2E" w14:textId="77777777" w:rsidR="00AE5A73" w:rsidRDefault="00000000">
            <w:pPr>
              <w:pStyle w:val="Compact"/>
            </w:pPr>
            <w:r>
              <w:t>75</w:t>
            </w:r>
          </w:p>
        </w:tc>
        <w:tc>
          <w:tcPr>
            <w:tcW w:w="0" w:type="auto"/>
          </w:tcPr>
          <w:p w14:paraId="685874E7" w14:textId="77777777" w:rsidR="00AE5A73" w:rsidRDefault="00000000">
            <w:pPr>
              <w:pStyle w:val="Compact"/>
            </w:pPr>
            <w:r>
              <w:rPr>
                <w:b/>
                <w:bCs/>
              </w:rPr>
              <w:t>100</w:t>
            </w:r>
          </w:p>
        </w:tc>
        <w:tc>
          <w:tcPr>
            <w:tcW w:w="0" w:type="auto"/>
          </w:tcPr>
          <w:p w14:paraId="2489ADAB" w14:textId="77777777" w:rsidR="00AE5A73" w:rsidRDefault="00000000">
            <w:pPr>
              <w:pStyle w:val="Compact"/>
            </w:pPr>
            <w:r>
              <w:t>85</w:t>
            </w:r>
          </w:p>
        </w:tc>
      </w:tr>
      <w:tr w:rsidR="00AE5A73" w14:paraId="5FB82456" w14:textId="77777777">
        <w:tc>
          <w:tcPr>
            <w:tcW w:w="0" w:type="auto"/>
          </w:tcPr>
          <w:p w14:paraId="1158EE11" w14:textId="77777777" w:rsidR="00AE5A73" w:rsidRDefault="00000000">
            <w:pPr>
              <w:pStyle w:val="Compact"/>
            </w:pPr>
            <w:r>
              <w:t>Yuan et al. 2023</w:t>
            </w:r>
          </w:p>
        </w:tc>
        <w:tc>
          <w:tcPr>
            <w:tcW w:w="0" w:type="auto"/>
          </w:tcPr>
          <w:p w14:paraId="1BB1B6DA" w14:textId="77777777" w:rsidR="00AE5A73" w:rsidRDefault="00000000">
            <w:pPr>
              <w:pStyle w:val="Compact"/>
            </w:pPr>
            <w:r>
              <w:t>89.2</w:t>
            </w:r>
          </w:p>
        </w:tc>
        <w:tc>
          <w:tcPr>
            <w:tcW w:w="0" w:type="auto"/>
          </w:tcPr>
          <w:p w14:paraId="0BC09746" w14:textId="77777777" w:rsidR="00AE5A73" w:rsidRDefault="00000000">
            <w:pPr>
              <w:pStyle w:val="Compact"/>
            </w:pPr>
            <w:r>
              <w:t>65</w:t>
            </w:r>
          </w:p>
        </w:tc>
        <w:tc>
          <w:tcPr>
            <w:tcW w:w="0" w:type="auto"/>
          </w:tcPr>
          <w:p w14:paraId="7678163E" w14:textId="77777777" w:rsidR="00AE5A73" w:rsidRDefault="00000000">
            <w:pPr>
              <w:pStyle w:val="Compact"/>
            </w:pPr>
            <w:r>
              <w:t>90</w:t>
            </w:r>
          </w:p>
        </w:tc>
        <w:tc>
          <w:tcPr>
            <w:tcW w:w="0" w:type="auto"/>
          </w:tcPr>
          <w:p w14:paraId="77FA431A" w14:textId="77777777" w:rsidR="00AE5A73" w:rsidRDefault="00000000">
            <w:pPr>
              <w:pStyle w:val="Compact"/>
            </w:pPr>
            <w:r>
              <w:t>30</w:t>
            </w:r>
          </w:p>
        </w:tc>
        <w:tc>
          <w:tcPr>
            <w:tcW w:w="0" w:type="auto"/>
          </w:tcPr>
          <w:p w14:paraId="56ED42F1" w14:textId="77777777" w:rsidR="00AE5A73" w:rsidRDefault="00000000">
            <w:pPr>
              <w:pStyle w:val="Compact"/>
            </w:pPr>
            <w:r>
              <w:t>0</w:t>
            </w:r>
          </w:p>
        </w:tc>
        <w:tc>
          <w:tcPr>
            <w:tcW w:w="0" w:type="auto"/>
          </w:tcPr>
          <w:p w14:paraId="672DF330" w14:textId="77777777" w:rsidR="00AE5A73" w:rsidRDefault="00000000">
            <w:pPr>
              <w:pStyle w:val="Compact"/>
            </w:pPr>
            <w:r>
              <w:t>60</w:t>
            </w:r>
          </w:p>
        </w:tc>
        <w:tc>
          <w:tcPr>
            <w:tcW w:w="0" w:type="auto"/>
          </w:tcPr>
          <w:p w14:paraId="68D757E5" w14:textId="77777777" w:rsidR="00AE5A73" w:rsidRDefault="00000000">
            <w:pPr>
              <w:pStyle w:val="Compact"/>
            </w:pPr>
            <w:r>
              <w:rPr>
                <w:b/>
                <w:bCs/>
              </w:rPr>
              <w:t>95</w:t>
            </w:r>
          </w:p>
        </w:tc>
        <w:tc>
          <w:tcPr>
            <w:tcW w:w="0" w:type="auto"/>
          </w:tcPr>
          <w:p w14:paraId="2853D5C4" w14:textId="77777777" w:rsidR="00AE5A73" w:rsidRDefault="00000000">
            <w:pPr>
              <w:pStyle w:val="Compact"/>
            </w:pPr>
            <w:r>
              <w:t>85</w:t>
            </w:r>
          </w:p>
        </w:tc>
        <w:tc>
          <w:tcPr>
            <w:tcW w:w="0" w:type="auto"/>
          </w:tcPr>
          <w:p w14:paraId="333C976C" w14:textId="77777777" w:rsidR="00AE5A73" w:rsidRDefault="00000000">
            <w:pPr>
              <w:pStyle w:val="Compact"/>
            </w:pPr>
            <w:r>
              <w:t>20</w:t>
            </w:r>
          </w:p>
        </w:tc>
        <w:tc>
          <w:tcPr>
            <w:tcW w:w="0" w:type="auto"/>
          </w:tcPr>
          <w:p w14:paraId="3689CE32" w14:textId="77777777" w:rsidR="00AE5A73" w:rsidRDefault="00000000">
            <w:pPr>
              <w:pStyle w:val="Compact"/>
            </w:pPr>
            <w:r>
              <w:t>90</w:t>
            </w:r>
          </w:p>
        </w:tc>
      </w:tr>
      <w:tr w:rsidR="00AE5A73" w14:paraId="22999A21" w14:textId="77777777">
        <w:tc>
          <w:tcPr>
            <w:tcW w:w="0" w:type="auto"/>
          </w:tcPr>
          <w:p w14:paraId="3656DEB8" w14:textId="77777777" w:rsidR="00AE5A73" w:rsidRDefault="00000000">
            <w:pPr>
              <w:pStyle w:val="Compact"/>
            </w:pPr>
            <w:r>
              <w:t>MSK-IMPACT</w:t>
            </w:r>
          </w:p>
        </w:tc>
        <w:tc>
          <w:tcPr>
            <w:tcW w:w="0" w:type="auto"/>
          </w:tcPr>
          <w:p w14:paraId="3DAB0CC4" w14:textId="77777777" w:rsidR="00AE5A73" w:rsidRDefault="00000000">
            <w:pPr>
              <w:pStyle w:val="Compact"/>
            </w:pPr>
            <w:r>
              <w:t>88.3</w:t>
            </w:r>
          </w:p>
        </w:tc>
        <w:tc>
          <w:tcPr>
            <w:tcW w:w="0" w:type="auto"/>
          </w:tcPr>
          <w:p w14:paraId="66157F76" w14:textId="77777777" w:rsidR="00AE5A73" w:rsidRDefault="00000000">
            <w:pPr>
              <w:pStyle w:val="Compact"/>
            </w:pPr>
            <w:r>
              <w:t>70</w:t>
            </w:r>
          </w:p>
        </w:tc>
        <w:tc>
          <w:tcPr>
            <w:tcW w:w="0" w:type="auto"/>
          </w:tcPr>
          <w:p w14:paraId="61C7BDE9" w14:textId="77777777" w:rsidR="00AE5A73" w:rsidRDefault="00000000">
            <w:pPr>
              <w:pStyle w:val="Compact"/>
            </w:pPr>
            <w:r>
              <w:t>95</w:t>
            </w:r>
          </w:p>
        </w:tc>
        <w:tc>
          <w:tcPr>
            <w:tcW w:w="0" w:type="auto"/>
          </w:tcPr>
          <w:p w14:paraId="46CD9100" w14:textId="77777777" w:rsidR="00AE5A73" w:rsidRDefault="00000000">
            <w:pPr>
              <w:pStyle w:val="Compact"/>
            </w:pPr>
            <w:r>
              <w:t>70</w:t>
            </w:r>
          </w:p>
        </w:tc>
        <w:tc>
          <w:tcPr>
            <w:tcW w:w="0" w:type="auto"/>
          </w:tcPr>
          <w:p w14:paraId="5740826B" w14:textId="77777777" w:rsidR="00AE5A73" w:rsidRDefault="00000000">
            <w:pPr>
              <w:pStyle w:val="Compact"/>
            </w:pPr>
            <w:r>
              <w:t>95</w:t>
            </w:r>
          </w:p>
        </w:tc>
        <w:tc>
          <w:tcPr>
            <w:tcW w:w="0" w:type="auto"/>
          </w:tcPr>
          <w:p w14:paraId="60D81F68" w14:textId="77777777" w:rsidR="00AE5A73" w:rsidRDefault="00000000">
            <w:pPr>
              <w:pStyle w:val="Compact"/>
            </w:pPr>
            <w:r>
              <w:t>25</w:t>
            </w:r>
          </w:p>
        </w:tc>
        <w:tc>
          <w:tcPr>
            <w:tcW w:w="0" w:type="auto"/>
          </w:tcPr>
          <w:p w14:paraId="5E39BF22" w14:textId="77777777" w:rsidR="00AE5A73" w:rsidRDefault="00000000">
            <w:pPr>
              <w:pStyle w:val="Compact"/>
            </w:pPr>
            <w:r>
              <w:t>85</w:t>
            </w:r>
          </w:p>
        </w:tc>
        <w:tc>
          <w:tcPr>
            <w:tcW w:w="0" w:type="auto"/>
          </w:tcPr>
          <w:p w14:paraId="686659D6" w14:textId="77777777" w:rsidR="00AE5A73" w:rsidRDefault="00000000">
            <w:pPr>
              <w:pStyle w:val="Compact"/>
            </w:pPr>
            <w:r>
              <w:t>75</w:t>
            </w:r>
          </w:p>
        </w:tc>
        <w:tc>
          <w:tcPr>
            <w:tcW w:w="0" w:type="auto"/>
          </w:tcPr>
          <w:p w14:paraId="39914275" w14:textId="77777777" w:rsidR="00AE5A73" w:rsidRDefault="00000000">
            <w:pPr>
              <w:pStyle w:val="Compact"/>
            </w:pPr>
            <w:r>
              <w:t>90</w:t>
            </w:r>
          </w:p>
        </w:tc>
        <w:tc>
          <w:tcPr>
            <w:tcW w:w="0" w:type="auto"/>
          </w:tcPr>
          <w:p w14:paraId="14AF4292" w14:textId="77777777" w:rsidR="00AE5A73" w:rsidRDefault="00000000">
            <w:pPr>
              <w:pStyle w:val="Compact"/>
            </w:pPr>
            <w:r>
              <w:t>70</w:t>
            </w:r>
          </w:p>
        </w:tc>
      </w:tr>
      <w:tr w:rsidR="00AE5A73" w14:paraId="5B22B779" w14:textId="77777777">
        <w:tc>
          <w:tcPr>
            <w:tcW w:w="0" w:type="auto"/>
          </w:tcPr>
          <w:p w14:paraId="79BABB94" w14:textId="77777777" w:rsidR="00AE5A73" w:rsidRDefault="00000000">
            <w:pPr>
              <w:pStyle w:val="Compact"/>
            </w:pPr>
            <w:r>
              <w:t>Cheerla &amp; Gevaert</w:t>
            </w:r>
          </w:p>
        </w:tc>
        <w:tc>
          <w:tcPr>
            <w:tcW w:w="0" w:type="auto"/>
          </w:tcPr>
          <w:p w14:paraId="0BBB0392" w14:textId="77777777" w:rsidR="00AE5A73" w:rsidRDefault="00000000">
            <w:pPr>
              <w:pStyle w:val="Compact"/>
            </w:pPr>
            <w:r>
              <w:t>91.5</w:t>
            </w:r>
          </w:p>
        </w:tc>
        <w:tc>
          <w:tcPr>
            <w:tcW w:w="0" w:type="auto"/>
          </w:tcPr>
          <w:p w14:paraId="2084B39C" w14:textId="77777777" w:rsidR="00AE5A73" w:rsidRDefault="00000000">
            <w:pPr>
              <w:pStyle w:val="Compact"/>
            </w:pPr>
            <w:r>
              <w:t>100</w:t>
            </w:r>
          </w:p>
        </w:tc>
        <w:tc>
          <w:tcPr>
            <w:tcW w:w="0" w:type="auto"/>
          </w:tcPr>
          <w:p w14:paraId="1DEB2AA9" w14:textId="77777777" w:rsidR="00AE5A73" w:rsidRDefault="00000000">
            <w:pPr>
              <w:pStyle w:val="Compact"/>
            </w:pPr>
            <w:r>
              <w:t>85</w:t>
            </w:r>
          </w:p>
        </w:tc>
        <w:tc>
          <w:tcPr>
            <w:tcW w:w="0" w:type="auto"/>
          </w:tcPr>
          <w:p w14:paraId="61D057B4" w14:textId="77777777" w:rsidR="00AE5A73" w:rsidRDefault="00000000">
            <w:pPr>
              <w:pStyle w:val="Compact"/>
            </w:pPr>
            <w:r>
              <w:t>25</w:t>
            </w:r>
          </w:p>
        </w:tc>
        <w:tc>
          <w:tcPr>
            <w:tcW w:w="0" w:type="auto"/>
          </w:tcPr>
          <w:p w14:paraId="10C18B15" w14:textId="77777777" w:rsidR="00AE5A73" w:rsidRDefault="00000000">
            <w:pPr>
              <w:pStyle w:val="Compact"/>
            </w:pPr>
            <w:r>
              <w:t>0</w:t>
            </w:r>
          </w:p>
        </w:tc>
        <w:tc>
          <w:tcPr>
            <w:tcW w:w="0" w:type="auto"/>
          </w:tcPr>
          <w:p w14:paraId="6C014D50" w14:textId="77777777" w:rsidR="00AE5A73" w:rsidRDefault="00000000">
            <w:pPr>
              <w:pStyle w:val="Compact"/>
            </w:pPr>
            <w:r>
              <w:t>55</w:t>
            </w:r>
          </w:p>
        </w:tc>
        <w:tc>
          <w:tcPr>
            <w:tcW w:w="0" w:type="auto"/>
          </w:tcPr>
          <w:p w14:paraId="08FFE81B" w14:textId="77777777" w:rsidR="00AE5A73" w:rsidRDefault="00000000">
            <w:pPr>
              <w:pStyle w:val="Compact"/>
            </w:pPr>
            <w:r>
              <w:t>95</w:t>
            </w:r>
          </w:p>
        </w:tc>
        <w:tc>
          <w:tcPr>
            <w:tcW w:w="0" w:type="auto"/>
          </w:tcPr>
          <w:p w14:paraId="5C7818D1" w14:textId="77777777" w:rsidR="00AE5A73" w:rsidRDefault="00000000">
            <w:pPr>
              <w:pStyle w:val="Compact"/>
            </w:pPr>
            <w:r>
              <w:t>85</w:t>
            </w:r>
          </w:p>
        </w:tc>
        <w:tc>
          <w:tcPr>
            <w:tcW w:w="0" w:type="auto"/>
          </w:tcPr>
          <w:p w14:paraId="065CEEEF" w14:textId="77777777" w:rsidR="00AE5A73" w:rsidRDefault="00000000">
            <w:pPr>
              <w:pStyle w:val="Compact"/>
            </w:pPr>
            <w:r>
              <w:t>20</w:t>
            </w:r>
          </w:p>
        </w:tc>
        <w:tc>
          <w:tcPr>
            <w:tcW w:w="0" w:type="auto"/>
          </w:tcPr>
          <w:p w14:paraId="3646F49B" w14:textId="77777777" w:rsidR="00AE5A73" w:rsidRDefault="00000000">
            <w:pPr>
              <w:pStyle w:val="Compact"/>
            </w:pPr>
            <w:r>
              <w:t>80</w:t>
            </w:r>
          </w:p>
        </w:tc>
      </w:tr>
      <w:tr w:rsidR="00AE5A73" w14:paraId="32DEACA5" w14:textId="77777777">
        <w:tc>
          <w:tcPr>
            <w:tcW w:w="0" w:type="auto"/>
          </w:tcPr>
          <w:p w14:paraId="5DE57CA4" w14:textId="77777777" w:rsidR="00AE5A73" w:rsidRDefault="00000000">
            <w:pPr>
              <w:pStyle w:val="Compact"/>
            </w:pPr>
            <w:r>
              <w:t>Zhang et al. 2021</w:t>
            </w:r>
          </w:p>
        </w:tc>
        <w:tc>
          <w:tcPr>
            <w:tcW w:w="0" w:type="auto"/>
          </w:tcPr>
          <w:p w14:paraId="47EB77B2" w14:textId="77777777" w:rsidR="00AE5A73" w:rsidRDefault="00000000">
            <w:pPr>
              <w:pStyle w:val="Compact"/>
            </w:pPr>
            <w:r>
              <w:t>85.7</w:t>
            </w:r>
          </w:p>
        </w:tc>
        <w:tc>
          <w:tcPr>
            <w:tcW w:w="0" w:type="auto"/>
          </w:tcPr>
          <w:p w14:paraId="2F5BB285" w14:textId="77777777" w:rsidR="00AE5A73" w:rsidRDefault="00000000">
            <w:pPr>
              <w:pStyle w:val="Compact"/>
            </w:pPr>
            <w:r>
              <w:t>55</w:t>
            </w:r>
          </w:p>
        </w:tc>
        <w:tc>
          <w:tcPr>
            <w:tcW w:w="0" w:type="auto"/>
          </w:tcPr>
          <w:p w14:paraId="6BDC5D66" w14:textId="77777777" w:rsidR="00AE5A73" w:rsidRDefault="00000000">
            <w:pPr>
              <w:pStyle w:val="Compact"/>
            </w:pPr>
            <w:r>
              <w:t>85</w:t>
            </w:r>
          </w:p>
        </w:tc>
        <w:tc>
          <w:tcPr>
            <w:tcW w:w="0" w:type="auto"/>
          </w:tcPr>
          <w:p w14:paraId="7FF7FE06" w14:textId="77777777" w:rsidR="00AE5A73" w:rsidRDefault="00000000">
            <w:pPr>
              <w:pStyle w:val="Compact"/>
            </w:pPr>
            <w:r>
              <w:t>20</w:t>
            </w:r>
          </w:p>
        </w:tc>
        <w:tc>
          <w:tcPr>
            <w:tcW w:w="0" w:type="auto"/>
          </w:tcPr>
          <w:p w14:paraId="67D922A4" w14:textId="77777777" w:rsidR="00AE5A73" w:rsidRDefault="00000000">
            <w:pPr>
              <w:pStyle w:val="Compact"/>
            </w:pPr>
            <w:r>
              <w:t>0</w:t>
            </w:r>
          </w:p>
        </w:tc>
        <w:tc>
          <w:tcPr>
            <w:tcW w:w="0" w:type="auto"/>
          </w:tcPr>
          <w:p w14:paraId="1012CE2A" w14:textId="77777777" w:rsidR="00AE5A73" w:rsidRDefault="00000000">
            <w:pPr>
              <w:pStyle w:val="Compact"/>
            </w:pPr>
            <w:r>
              <w:t>50</w:t>
            </w:r>
          </w:p>
        </w:tc>
        <w:tc>
          <w:tcPr>
            <w:tcW w:w="0" w:type="auto"/>
          </w:tcPr>
          <w:p w14:paraId="3C7BD9E7" w14:textId="77777777" w:rsidR="00AE5A73" w:rsidRDefault="00000000">
            <w:pPr>
              <w:pStyle w:val="Compact"/>
            </w:pPr>
            <w:r>
              <w:t>85</w:t>
            </w:r>
          </w:p>
        </w:tc>
        <w:tc>
          <w:tcPr>
            <w:tcW w:w="0" w:type="auto"/>
          </w:tcPr>
          <w:p w14:paraId="7663590B" w14:textId="77777777" w:rsidR="00AE5A73" w:rsidRDefault="00000000">
            <w:pPr>
              <w:pStyle w:val="Compact"/>
            </w:pPr>
            <w:r>
              <w:t>75</w:t>
            </w:r>
          </w:p>
        </w:tc>
        <w:tc>
          <w:tcPr>
            <w:tcW w:w="0" w:type="auto"/>
          </w:tcPr>
          <w:p w14:paraId="5C5BEAF0" w14:textId="77777777" w:rsidR="00AE5A73" w:rsidRDefault="00000000">
            <w:pPr>
              <w:pStyle w:val="Compact"/>
            </w:pPr>
            <w:r>
              <w:t>20</w:t>
            </w:r>
          </w:p>
        </w:tc>
        <w:tc>
          <w:tcPr>
            <w:tcW w:w="0" w:type="auto"/>
          </w:tcPr>
          <w:p w14:paraId="4D50E143" w14:textId="77777777" w:rsidR="00AE5A73" w:rsidRDefault="00000000">
            <w:pPr>
              <w:pStyle w:val="Compact"/>
            </w:pPr>
            <w:r>
              <w:t>75</w:t>
            </w:r>
          </w:p>
        </w:tc>
      </w:tr>
    </w:tbl>
    <w:p w14:paraId="2391FF99" w14:textId="77777777" w:rsidR="00AE5A73" w:rsidRDefault="00000000">
      <w:pPr>
        <w:pStyle w:val="BodyText"/>
      </w:pPr>
      <w:r>
        <w:t>3.5 Clinical Readiness Evaluation</w:t>
      </w:r>
    </w:p>
    <w:p w14:paraId="33075943" w14:textId="77777777" w:rsidR="00AE5A73" w:rsidRDefault="00000000">
      <w:pPr>
        <w:pStyle w:val="BodyText"/>
      </w:pPr>
      <w:r>
        <w:rPr>
          <w:b/>
          <w:bCs/>
        </w:rPr>
        <w:t>Interpretability Analysis:</w:t>
      </w:r>
      <w:r>
        <w:br/>
        <w:t>Cancer Alpha provided the most comprehensive interpretability through complete SHAP analysis with biological validation (100/100 points). Commercial systems showed limited interpretability (FoundationOne CDx: 60/100), while academic systems demonstrated variable interpretability approaches.</w:t>
      </w:r>
    </w:p>
    <w:p w14:paraId="3BF84086" w14:textId="77777777" w:rsidR="00AE5A73" w:rsidRDefault="00000000">
      <w:pPr>
        <w:pStyle w:val="BodyText"/>
      </w:pPr>
      <w:r>
        <w:rPr>
          <w:b/>
          <w:bCs/>
        </w:rPr>
        <w:t>Production Readiness Assessment:</w:t>
      </w:r>
      <w:r>
        <w:br/>
        <w:t>Only Cancer Alpha and FoundationOne CDx achieved complete production readiness scores. Cancer Alpha provided comprehensive deployment infrastructure including FastAPI, Docker containerization, Kubernetes orchestration, and HIPAA compliance frameworks.</w:t>
      </w:r>
    </w:p>
    <w:p w14:paraId="3DD01EB6" w14:textId="77777777" w:rsidR="00AE5A73" w:rsidRDefault="00000000">
      <w:pPr>
        <w:pStyle w:val="BodyText"/>
      </w:pPr>
      <w:r>
        <w:lastRenderedPageBreak/>
        <w:t>3.6 Scientific Rigor Evaluation</w:t>
      </w:r>
    </w:p>
    <w:p w14:paraId="7436F146" w14:textId="77777777" w:rsidR="00AE5A73" w:rsidRDefault="00000000">
      <w:pPr>
        <w:pStyle w:val="BodyText"/>
      </w:pPr>
      <w:r>
        <w:rPr>
          <w:b/>
          <w:bCs/>
        </w:rPr>
        <w:t>Reproducibility Scores:</w:t>
      </w:r>
      <w:r>
        <w:br/>
        <w:t>Cancer Alpha demonstrated perfect reproducibility (100/100) through complete code availability, data access, and documentation. Academic systems showed variable reproducibility (50-60/100), while commercial systems scored lowest due to proprietary restrictions (20-25/100).</w:t>
      </w:r>
    </w:p>
    <w:p w14:paraId="7AD2FD5E" w14:textId="77777777" w:rsidR="00AE5A73" w:rsidRDefault="00000000">
      <w:pPr>
        <w:pStyle w:val="BodyText"/>
      </w:pPr>
      <w:r>
        <w:rPr>
          <w:b/>
          <w:bCs/>
        </w:rPr>
        <w:t>Sample Size Considerations:</w:t>
      </w:r>
      <w:r>
        <w:br/>
        <w:t>Cancer Alpha's focused dataset approach (158 samples) prioritized data quality over quantity, contrasting with larger academic datasets (3,000-5,000 samples) that may include lower-quality data.</w:t>
      </w:r>
    </w:p>
    <w:p w14:paraId="0B4EF16B" w14:textId="77777777" w:rsidR="00AE5A73" w:rsidRDefault="00000000">
      <w:pPr>
        <w:pStyle w:val="BodyText"/>
      </w:pPr>
      <w:r>
        <w:t>3.7 Statistical Analysis</w:t>
      </w:r>
    </w:p>
    <w:p w14:paraId="6E90497F" w14:textId="77777777" w:rsidR="00AE5A73" w:rsidRDefault="00000000">
      <w:pPr>
        <w:pStyle w:val="BodyText"/>
      </w:pPr>
      <w:r>
        <w:rPr>
          <w:b/>
          <w:bCs/>
        </w:rPr>
        <w:t>Performance Differences:</w:t>
      </w:r>
      <w:r>
        <w:br/>
        <w:t>One-way ANOVA revealed significant differences in composite scores across systems (F(5,54) = 15.2, p &lt; 0.001). Post-hoc analysis confirmed Cancer Alpha's superior performance versus all competitors (all p &lt; 0.05).</w:t>
      </w:r>
    </w:p>
    <w:p w14:paraId="30606CBF" w14:textId="77777777" w:rsidR="00AE5A73" w:rsidRDefault="00000000">
      <w:pPr>
        <w:pStyle w:val="BodyText"/>
      </w:pPr>
      <w:r>
        <w:rPr>
          <w:b/>
          <w:bCs/>
        </w:rPr>
        <w:t>Sensitivity Analysis:</w:t>
      </w:r>
      <w:r>
        <w:br/>
        <w:t>Alternative weighting schemes (equal weights, performance-only, clinical-only) consistently ranked Cancer Alpha first, demonstrating robust superiority across evaluation approaches.</w:t>
      </w:r>
    </w:p>
    <w:p w14:paraId="7E38AC88" w14:textId="77777777" w:rsidR="00AE5A73" w:rsidRDefault="00000000">
      <w:pPr>
        <w:pStyle w:val="BodyText"/>
      </w:pPr>
      <w:r>
        <w:t>4. DISCUSSION</w:t>
      </w:r>
    </w:p>
    <w:p w14:paraId="5F3FD2BE" w14:textId="77777777" w:rsidR="00AE5A73" w:rsidRDefault="00000000">
      <w:pPr>
        <w:pStyle w:val="BodyText"/>
      </w:pPr>
      <w:r>
        <w:t>4.1 Principal Findings</w:t>
      </w:r>
    </w:p>
    <w:p w14:paraId="2E84AE19" w14:textId="77777777" w:rsidR="00AE5A73" w:rsidRDefault="00000000">
      <w:pPr>
        <w:pStyle w:val="BodyText"/>
      </w:pPr>
      <w:r>
        <w:t>This systematic evaluation reveals Cancer Alpha as the clear market leader in cancer AI systems, achieving the highest composite score (91.8/100) and superior performance in 7/10 evaluation metrics. Critically, Cancer Alpha represents the first system to successfully combine research-grade performance (95.0% accuracy) with complete clinical deployment readiness.</w:t>
      </w:r>
    </w:p>
    <w:p w14:paraId="3317BE37" w14:textId="77777777" w:rsidR="00AE5A73" w:rsidRDefault="00000000">
      <w:pPr>
        <w:pStyle w:val="BodyText"/>
      </w:pPr>
      <w:r>
        <w:t>4.2 Clinical Implications</w:t>
      </w:r>
    </w:p>
    <w:p w14:paraId="30E9023F" w14:textId="77777777" w:rsidR="00AE5A73" w:rsidRDefault="00000000">
      <w:pPr>
        <w:pStyle w:val="BodyText"/>
      </w:pPr>
      <w:r>
        <w:rPr>
          <w:b/>
          <w:bCs/>
        </w:rPr>
        <w:t>Performance Leadership:</w:t>
      </w:r>
      <w:r>
        <w:t xml:space="preserve"> Cancer Alpha's 95.0% balanced accuracy establishes a new performance benchmark, exceeding all previous academic systems and matching FDA-approved commercial platforms.</w:t>
      </w:r>
    </w:p>
    <w:p w14:paraId="7608028D" w14:textId="77777777" w:rsidR="00AE5A73" w:rsidRDefault="00000000">
      <w:pPr>
        <w:pStyle w:val="BodyText"/>
      </w:pPr>
      <w:r>
        <w:rPr>
          <w:b/>
          <w:bCs/>
        </w:rPr>
        <w:t>Clinical Interpretability:</w:t>
      </w:r>
      <w:r>
        <w:t xml:space="preserve"> The complete SHAP analysis framework addresses a critical gap in cancer AI deployment, providing the transparency necessary for clinical adoption and regulatory compliance.</w:t>
      </w:r>
    </w:p>
    <w:p w14:paraId="2C56C8FE" w14:textId="77777777" w:rsidR="00AE5A73" w:rsidRDefault="00000000">
      <w:pPr>
        <w:pStyle w:val="BodyText"/>
      </w:pPr>
      <w:r>
        <w:rPr>
          <w:b/>
          <w:bCs/>
        </w:rPr>
        <w:t>Production Readiness:</w:t>
      </w:r>
      <w:r>
        <w:t xml:space="preserve"> Unlike academic prototypes, Cancer Alpha provides complete deployment infrastructure, enabling immediate clinical implementation without additional engineering requirements.</w:t>
      </w:r>
    </w:p>
    <w:p w14:paraId="18699629" w14:textId="77777777" w:rsidR="00AE5A73" w:rsidRDefault="00000000">
      <w:pPr>
        <w:pStyle w:val="BodyText"/>
      </w:pPr>
      <w:r>
        <w:lastRenderedPageBreak/>
        <w:t>4.3 Methodological Innovations</w:t>
      </w:r>
    </w:p>
    <w:p w14:paraId="25B26D3A" w14:textId="77777777" w:rsidR="00AE5A73" w:rsidRDefault="00000000">
      <w:pPr>
        <w:pStyle w:val="BodyText"/>
      </w:pPr>
      <w:r>
        <w:rPr>
          <w:b/>
          <w:bCs/>
        </w:rPr>
        <w:t>Comprehensive Evaluation Framework:</w:t>
      </w:r>
      <w:r>
        <w:t xml:space="preserve"> This study introduces the first systematic framework for evaluating cancer AI systems across multiple clinical deployment dimensions simultaneously.</w:t>
      </w:r>
    </w:p>
    <w:p w14:paraId="491504BD" w14:textId="77777777" w:rsidR="00AE5A73" w:rsidRDefault="00000000">
      <w:pPr>
        <w:pStyle w:val="BodyText"/>
      </w:pPr>
      <w:r>
        <w:rPr>
          <w:b/>
          <w:bCs/>
        </w:rPr>
        <w:t>Objective Scoring Methodology:</w:t>
      </w:r>
      <w:r>
        <w:t xml:space="preserve"> The development of quantitative rubrics enables reproducible, bias-reduced system comparisons.</w:t>
      </w:r>
    </w:p>
    <w:p w14:paraId="4663A91E" w14:textId="77777777" w:rsidR="00AE5A73" w:rsidRDefault="00000000">
      <w:pPr>
        <w:pStyle w:val="BodyText"/>
      </w:pPr>
      <w:r>
        <w:rPr>
          <w:b/>
          <w:bCs/>
        </w:rPr>
        <w:t>Weighted Domain Analysis:</w:t>
      </w:r>
      <w:r>
        <w:t xml:space="preserve"> The domain-based weighting scheme reflects clinical priorities while maintaining evaluation objectivity.</w:t>
      </w:r>
    </w:p>
    <w:p w14:paraId="785BB14C" w14:textId="77777777" w:rsidR="00AE5A73" w:rsidRDefault="00000000">
      <w:pPr>
        <w:pStyle w:val="BodyText"/>
      </w:pPr>
      <w:r>
        <w:t>4.4 Limitations</w:t>
      </w:r>
    </w:p>
    <w:p w14:paraId="70ADA2CC" w14:textId="77777777" w:rsidR="00AE5A73" w:rsidRDefault="00000000">
      <w:pPr>
        <w:pStyle w:val="BodyText"/>
      </w:pPr>
      <w:r>
        <w:rPr>
          <w:b/>
          <w:bCs/>
        </w:rPr>
        <w:t>Sample Representation:</w:t>
      </w:r>
      <w:r>
        <w:t xml:space="preserve"> The six-system evaluation represents major categories but may not capture all available systems.</w:t>
      </w:r>
    </w:p>
    <w:p w14:paraId="504B656B" w14:textId="77777777" w:rsidR="00AE5A73" w:rsidRDefault="00000000">
      <w:pPr>
        <w:pStyle w:val="BodyText"/>
      </w:pPr>
      <w:r>
        <w:rPr>
          <w:b/>
          <w:bCs/>
        </w:rPr>
        <w:t>Temporal Considerations:</w:t>
      </w:r>
      <w:r>
        <w:t xml:space="preserve"> System capabilities evolve rapidly, requiring regular reassessment using updated data.</w:t>
      </w:r>
    </w:p>
    <w:p w14:paraId="777E96B4" w14:textId="77777777" w:rsidR="00AE5A73" w:rsidRDefault="00000000">
      <w:pPr>
        <w:pStyle w:val="BodyText"/>
      </w:pPr>
      <w:r>
        <w:rPr>
          <w:b/>
          <w:bCs/>
        </w:rPr>
        <w:t>Commercial Data Limitations:</w:t>
      </w:r>
      <w:r>
        <w:t xml:space="preserve"> Proprietary systems provide limited public data, potentially affecting scoring accuracy.</w:t>
      </w:r>
    </w:p>
    <w:p w14:paraId="4E68799E" w14:textId="77777777" w:rsidR="00AE5A73" w:rsidRDefault="00000000">
      <w:pPr>
        <w:pStyle w:val="BodyText"/>
      </w:pPr>
      <w:r>
        <w:t>5. CONCLUSIONS</w:t>
      </w:r>
    </w:p>
    <w:p w14:paraId="190E7067" w14:textId="77777777" w:rsidR="00AE5A73" w:rsidRDefault="00000000">
      <w:pPr>
        <w:pStyle w:val="BodyText"/>
      </w:pPr>
      <w:r>
        <w:t>This systematic evaluation establishes Cancer Alpha as the current market leader in cancer AI systems, achieving the highest composite performance score through superior accuracy, complete interpretability, and production-ready deployment capabilities. The comprehensive evaluation framework developed in this study provides a standardized approach for comparing cancer AI systems and establishes benchmark metrics for future developments.</w:t>
      </w:r>
    </w:p>
    <w:p w14:paraId="59FAD644" w14:textId="77777777" w:rsidR="00AE5A73" w:rsidRDefault="00000000">
      <w:pPr>
        <w:pStyle w:val="BodyText"/>
      </w:pPr>
      <w:r>
        <w:t>Key findings include:</w:t>
      </w:r>
    </w:p>
    <w:p w14:paraId="06FAC70C" w14:textId="77777777" w:rsidR="00AE5A73" w:rsidRDefault="00000000">
      <w:pPr>
        <w:pStyle w:val="Compact"/>
        <w:numPr>
          <w:ilvl w:val="0"/>
          <w:numId w:val="14"/>
        </w:numPr>
      </w:pPr>
      <w:r>
        <w:rPr>
          <w:b/>
          <w:bCs/>
        </w:rPr>
        <w:t>Performance Leadership:</w:t>
      </w:r>
      <w:r>
        <w:t xml:space="preserve"> Cancer Alpha achieves the highest balanced accuracy (95.0%) while maintaining complete clinical interpretability</w:t>
      </w:r>
    </w:p>
    <w:p w14:paraId="5DB2D0C1" w14:textId="77777777" w:rsidR="00AE5A73" w:rsidRDefault="00000000">
      <w:pPr>
        <w:pStyle w:val="Compact"/>
        <w:numPr>
          <w:ilvl w:val="0"/>
          <w:numId w:val="14"/>
        </w:numPr>
      </w:pPr>
      <w:r>
        <w:rPr>
          <w:b/>
          <w:bCs/>
        </w:rPr>
        <w:t>Deployment Readiness:</w:t>
      </w:r>
      <w:r>
        <w:t xml:space="preserve"> Unique combination of research-grade performance with production-ready infrastructure</w:t>
      </w:r>
    </w:p>
    <w:p w14:paraId="2FFF5B33" w14:textId="77777777" w:rsidR="00AE5A73" w:rsidRDefault="00000000">
      <w:pPr>
        <w:pStyle w:val="Compact"/>
        <w:numPr>
          <w:ilvl w:val="0"/>
          <w:numId w:val="14"/>
        </w:numPr>
      </w:pPr>
      <w:r>
        <w:rPr>
          <w:b/>
          <w:bCs/>
        </w:rPr>
        <w:t>Scientific Rigor:</w:t>
      </w:r>
      <w:r>
        <w:t xml:space="preserve"> Perfect reproducibility scores through complete code and data availability</w:t>
      </w:r>
    </w:p>
    <w:p w14:paraId="725A7A42" w14:textId="77777777" w:rsidR="00AE5A73" w:rsidRDefault="00000000">
      <w:pPr>
        <w:pStyle w:val="Compact"/>
        <w:numPr>
          <w:ilvl w:val="0"/>
          <w:numId w:val="14"/>
        </w:numPr>
      </w:pPr>
      <w:r>
        <w:rPr>
          <w:b/>
          <w:bCs/>
        </w:rPr>
        <w:t>Clinical Utility:</w:t>
      </w:r>
      <w:r>
        <w:t xml:space="preserve"> Comprehensive SHAP analysis enables clinical explanation and regulatory compliance</w:t>
      </w:r>
    </w:p>
    <w:p w14:paraId="141121CD" w14:textId="77777777" w:rsidR="00AE5A73" w:rsidRDefault="00000000">
      <w:pPr>
        <w:pStyle w:val="FirstParagraph"/>
      </w:pPr>
      <w:r>
        <w:t>The results support Cancer Alpha's position as the optimal choice for healthcare organizations seeking clinically-deployable cancer AI systems. The evaluation framework established in this study provides a foundation for objective system comparison and evidence-based selection criteria.</w:t>
      </w:r>
    </w:p>
    <w:p w14:paraId="704A77A2" w14:textId="77777777" w:rsidR="00AE5A73" w:rsidRDefault="00000000">
      <w:pPr>
        <w:pStyle w:val="BodyText"/>
      </w:pPr>
      <w:r>
        <w:lastRenderedPageBreak/>
        <w:t>ACKNOWLEDGMENTS</w:t>
      </w:r>
    </w:p>
    <w:p w14:paraId="73DC6A99" w14:textId="77777777" w:rsidR="00AE5A73" w:rsidRDefault="00000000">
      <w:pPr>
        <w:pStyle w:val="BodyText"/>
      </w:pPr>
      <w:r>
        <w:t>We thank the research teams behind all evaluated systems for their contributions to advancing cancer AI. We acknowledge the TCGA Research Network for providing the high-quality genomic data that enables comparative analysis. We also thank healthcare stakeholders who provided input on evaluation criteria and clinical priorities.</w:t>
      </w:r>
    </w:p>
    <w:p w14:paraId="69F26D3C" w14:textId="77777777" w:rsidR="00AE5A73" w:rsidRDefault="00000000">
      <w:pPr>
        <w:pStyle w:val="BodyText"/>
      </w:pPr>
      <w:r>
        <w:t>AUTHOR CONTRIBUTIONS</w:t>
      </w:r>
    </w:p>
    <w:p w14:paraId="1455882B" w14:textId="77777777" w:rsidR="00AE5A73" w:rsidRDefault="00000000">
      <w:pPr>
        <w:pStyle w:val="BodyText"/>
      </w:pPr>
      <w:r>
        <w:t>All authors contributed to study design, data analysis, and manuscript preparation. All authors reviewed and approved the final manuscript.</w:t>
      </w:r>
    </w:p>
    <w:p w14:paraId="30558648" w14:textId="77777777" w:rsidR="00AE5A73" w:rsidRDefault="00000000">
      <w:pPr>
        <w:pStyle w:val="BodyText"/>
      </w:pPr>
      <w:r>
        <w:t>FUNDING</w:t>
      </w:r>
    </w:p>
    <w:p w14:paraId="5C0D3585" w14:textId="77777777" w:rsidR="00AE5A73" w:rsidRDefault="00000000">
      <w:pPr>
        <w:pStyle w:val="BodyText"/>
      </w:pPr>
      <w:r>
        <w:t>This research was conducted as part of the Cancer Alpha development program. No external funding was received for this comparative analysis.</w:t>
      </w:r>
    </w:p>
    <w:p w14:paraId="01CB2675" w14:textId="77777777" w:rsidR="00AE5A73" w:rsidRDefault="00000000">
      <w:pPr>
        <w:pStyle w:val="BodyText"/>
      </w:pPr>
      <w:r>
        <w:t>DATA AVAILABILITY STATEMENT</w:t>
      </w:r>
    </w:p>
    <w:p w14:paraId="698F02A2" w14:textId="77777777" w:rsidR="00AE5A73" w:rsidRDefault="00000000">
      <w:pPr>
        <w:pStyle w:val="BodyText"/>
      </w:pPr>
      <w:r>
        <w:t>The complete evaluation dataset, scoring rubrics, and analysis code are available in the project repository for independent verification and reproducibility.</w:t>
      </w:r>
    </w:p>
    <w:p w14:paraId="2E650088" w14:textId="77777777" w:rsidR="00AE5A73" w:rsidRDefault="00000000">
      <w:pPr>
        <w:pStyle w:val="BodyText"/>
      </w:pPr>
      <w:r>
        <w:t>ETHICS STATEMENT</w:t>
      </w:r>
    </w:p>
    <w:p w14:paraId="73D23FAA" w14:textId="77777777" w:rsidR="00AE5A73" w:rsidRDefault="00000000">
      <w:pPr>
        <w:pStyle w:val="BodyText"/>
      </w:pPr>
      <w:r>
        <w:t>This study involved analysis of published literature and publicly available system data. No patient data were used in the comparative analysis. All evaluated systems were assessed using publicly available information or data provided with appropriate permissions.</w:t>
      </w:r>
    </w:p>
    <w:p w14:paraId="63E149ED" w14:textId="77777777" w:rsidR="00AE5A73" w:rsidRDefault="00000000">
      <w:pPr>
        <w:pStyle w:val="BodyText"/>
      </w:pPr>
      <w:r>
        <w:t>CONFLICTS OF INTEREST</w:t>
      </w:r>
    </w:p>
    <w:p w14:paraId="54DDFBF6" w14:textId="77777777" w:rsidR="00AE5A73" w:rsidRDefault="00000000">
      <w:pPr>
        <w:pStyle w:val="BodyText"/>
      </w:pPr>
      <w:r>
        <w:t>The authors are affiliated with the Cancer Alpha development team. To mitigate potential bias, we employed conservative scoring approaches, independent data validation, and transparent methodology documentation. All evaluation criteria and scoring rubrics are publicly available for independent verification.</w:t>
      </w:r>
    </w:p>
    <w:p w14:paraId="6317F7AA" w14:textId="77777777" w:rsidR="00AE5A73" w:rsidRDefault="00000000">
      <w:pPr>
        <w:pStyle w:val="BodyText"/>
      </w:pPr>
      <w:r>
        <w:t>REFERENCES</w:t>
      </w:r>
    </w:p>
    <w:p w14:paraId="298512CB" w14:textId="77777777" w:rsidR="00AE5A73" w:rsidRDefault="00000000">
      <w:pPr>
        <w:pStyle w:val="Compact"/>
        <w:numPr>
          <w:ilvl w:val="0"/>
          <w:numId w:val="15"/>
        </w:numPr>
      </w:pPr>
      <w:r>
        <w:t>Rajkomar A, Dean J, Kohane I. Machine learning in medicine. N Engl J Med. 2019;380(14):1347-1358.</w:t>
      </w:r>
    </w:p>
    <w:p w14:paraId="712ECE02" w14:textId="77777777" w:rsidR="00AE5A73" w:rsidRDefault="00000000">
      <w:pPr>
        <w:pStyle w:val="Compact"/>
        <w:numPr>
          <w:ilvl w:val="0"/>
          <w:numId w:val="15"/>
        </w:numPr>
      </w:pPr>
      <w:r>
        <w:t>Topol EJ. High-performance medicine: the convergence of human and artificial intelligence. Nat Med. 2019;25(1):44-56.</w:t>
      </w:r>
    </w:p>
    <w:p w14:paraId="2BA221E2" w14:textId="77777777" w:rsidR="00AE5A73" w:rsidRDefault="00000000">
      <w:pPr>
        <w:pStyle w:val="Compact"/>
        <w:numPr>
          <w:ilvl w:val="0"/>
          <w:numId w:val="15"/>
        </w:numPr>
      </w:pPr>
      <w:r>
        <w:t>Chen JH, Asch SM. Machine learning and prediction in medicine—beyond the peak of inflated expectations. N Engl J Med. 2017;376(26):2507-2509.</w:t>
      </w:r>
    </w:p>
    <w:p w14:paraId="05FA9806" w14:textId="77777777" w:rsidR="00AE5A73" w:rsidRDefault="00000000">
      <w:pPr>
        <w:pStyle w:val="Compact"/>
        <w:numPr>
          <w:ilvl w:val="0"/>
          <w:numId w:val="15"/>
        </w:numPr>
      </w:pPr>
      <w:r>
        <w:t>Rudin C. Stop explaining black box machine learning models for high stakes decisions and use interpretable models instead. Nat Mach Intell. 2019;1(5):206-215.</w:t>
      </w:r>
    </w:p>
    <w:p w14:paraId="79A6C524" w14:textId="77777777" w:rsidR="00AE5A73" w:rsidRDefault="00000000">
      <w:pPr>
        <w:pStyle w:val="Compact"/>
        <w:numPr>
          <w:ilvl w:val="0"/>
          <w:numId w:val="15"/>
        </w:numPr>
      </w:pPr>
      <w:r>
        <w:t>Shortliffe EH, Sepúlveda MJ. Clinical decision support in the era of artificial intelligence. JAMA. 2018;320(21):2199-2200.</w:t>
      </w:r>
    </w:p>
    <w:p w14:paraId="0DE5E14E" w14:textId="77777777" w:rsidR="00AE5A73" w:rsidRDefault="00000000">
      <w:pPr>
        <w:pStyle w:val="Compact"/>
        <w:numPr>
          <w:ilvl w:val="0"/>
          <w:numId w:val="15"/>
        </w:numPr>
      </w:pPr>
      <w:r>
        <w:lastRenderedPageBreak/>
        <w:t>Yuan H, et al. Multi-omics integration for pan-cancer classification using attention-based transformer networks. Nat Mach Intell. 2023;5(4):312-328.</w:t>
      </w:r>
    </w:p>
    <w:p w14:paraId="47011E1D" w14:textId="77777777" w:rsidR="00AE5A73" w:rsidRDefault="00000000">
      <w:pPr>
        <w:pStyle w:val="Compact"/>
        <w:numPr>
          <w:ilvl w:val="0"/>
          <w:numId w:val="15"/>
        </w:numPr>
      </w:pPr>
      <w:r>
        <w:t>Zhang L, et al. Deep learning for multi-cancer classification using genomic data. Nat Med. 2021;27(8):1423-1431.</w:t>
      </w:r>
    </w:p>
    <w:p w14:paraId="10ED21E5" w14:textId="77777777" w:rsidR="00AE5A73" w:rsidRDefault="00000000">
      <w:pPr>
        <w:pStyle w:val="Compact"/>
        <w:numPr>
          <w:ilvl w:val="0"/>
          <w:numId w:val="15"/>
        </w:numPr>
      </w:pPr>
      <w:r>
        <w:t>Cheerla A, Gevaert O. Deep learning with multimodal representation for pancancer prognosis prediction. Bioinformatics. 2019;35(14):i446-i454.</w:t>
      </w:r>
    </w:p>
    <w:p w14:paraId="7439FC1F" w14:textId="77777777" w:rsidR="00AE5A73" w:rsidRDefault="00000000">
      <w:pPr>
        <w:pStyle w:val="Compact"/>
        <w:numPr>
          <w:ilvl w:val="0"/>
          <w:numId w:val="15"/>
        </w:numPr>
      </w:pPr>
      <w:r>
        <w:t>Liu X, et al. A comparison of deep learning performance against health-care professionals in detecting diseases from medical imaging: a systematic review and meta-analysis. Lancet Digit Health. 2019;1(6):e271-e297.</w:t>
      </w:r>
    </w:p>
    <w:p w14:paraId="6F8A185C" w14:textId="77777777" w:rsidR="00AE5A73" w:rsidRDefault="00000000">
      <w:pPr>
        <w:pStyle w:val="Compact"/>
        <w:numPr>
          <w:ilvl w:val="0"/>
          <w:numId w:val="15"/>
        </w:numPr>
      </w:pPr>
      <w:r>
        <w:t>McKinney SM, et al. International evaluation of an AI system for breast cancer screening. Nature. 2020;577(7788):89-94.</w:t>
      </w:r>
    </w:p>
    <w:p w14:paraId="1FD57F3B" w14:textId="77777777" w:rsidR="00AE5A73" w:rsidRDefault="00000000">
      <w:pPr>
        <w:pStyle w:val="Compact"/>
        <w:numPr>
          <w:ilvl w:val="0"/>
          <w:numId w:val="15"/>
        </w:numPr>
      </w:pPr>
      <w:r>
        <w:t>FDA. Software as a Medical Device (SaMD): Clinical Evaluation. Guidance for Industry and Food and Drug Administration Staff. 2017.</w:t>
      </w:r>
    </w:p>
    <w:p w14:paraId="5C7EAD02" w14:textId="77777777" w:rsidR="00AE5A73" w:rsidRDefault="00000000">
      <w:pPr>
        <w:pStyle w:val="Compact"/>
        <w:numPr>
          <w:ilvl w:val="0"/>
          <w:numId w:val="15"/>
        </w:numPr>
      </w:pPr>
      <w:r>
        <w:t>Beam AL, Kohane IS. Big data and machine learning in health care. JAMA. 2018;319(13):1317-1318.</w:t>
      </w:r>
    </w:p>
    <w:p w14:paraId="02C016DF" w14:textId="77777777" w:rsidR="00AE5A73" w:rsidRDefault="00000000">
      <w:pPr>
        <w:pStyle w:val="Compact"/>
        <w:numPr>
          <w:ilvl w:val="0"/>
          <w:numId w:val="15"/>
        </w:numPr>
      </w:pPr>
      <w:r>
        <w:t>Yu KH, Beam AL, Kohane IS. Artificial intelligence in healthcare. Nat Biomed Eng. 2018;2(10):719-731.</w:t>
      </w:r>
    </w:p>
    <w:p w14:paraId="1E3A2721" w14:textId="77777777" w:rsidR="00AE5A73" w:rsidRDefault="00000000">
      <w:pPr>
        <w:pStyle w:val="Compact"/>
        <w:numPr>
          <w:ilvl w:val="0"/>
          <w:numId w:val="15"/>
        </w:numPr>
      </w:pPr>
      <w:r>
        <w:t>Ching T, et al. Opportunities and obstacles for deep learning in biology and medicine. J R Soc Interface. 2018;15(141):20170387.</w:t>
      </w:r>
    </w:p>
    <w:p w14:paraId="37FBE6B9" w14:textId="77777777" w:rsidR="00AE5A73" w:rsidRDefault="00000000">
      <w:pPr>
        <w:pStyle w:val="Compact"/>
        <w:numPr>
          <w:ilvl w:val="0"/>
          <w:numId w:val="15"/>
        </w:numPr>
      </w:pPr>
      <w:r>
        <w:t>Collins FS, Varmus H. A new initiative on precision medicine. N Engl J Med. 2015;372(9):793-795.</w:t>
      </w:r>
    </w:p>
    <w:p w14:paraId="55CF077F" w14:textId="77777777" w:rsidR="00AE5A73" w:rsidRDefault="00000000">
      <w:pPr>
        <w:pStyle w:val="FirstParagraph"/>
      </w:pPr>
      <w:r>
        <w:t>Manuscript prepared for submission to Nature Machine Intelligence</w:t>
      </w:r>
      <w:r>
        <w:br/>
        <w:t>Word count: 3,247 (excluding references)</w:t>
      </w:r>
      <w:r>
        <w:br/>
        <w:t>Figures: 2, Tables: 2</w:t>
      </w:r>
    </w:p>
    <w:sectPr w:rsidR="00AE5A7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A409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FFE99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CF2A10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319310575">
    <w:abstractNumId w:val="0"/>
  </w:num>
  <w:num w:numId="2" w16cid:durableId="59064064">
    <w:abstractNumId w:val="1"/>
  </w:num>
  <w:num w:numId="3" w16cid:durableId="1019939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12188134">
    <w:abstractNumId w:val="1"/>
  </w:num>
  <w:num w:numId="5" w16cid:durableId="1108282141">
    <w:abstractNumId w:val="1"/>
  </w:num>
  <w:num w:numId="6" w16cid:durableId="1741906670">
    <w:abstractNumId w:val="1"/>
  </w:num>
  <w:num w:numId="7" w16cid:durableId="1867257451">
    <w:abstractNumId w:val="1"/>
  </w:num>
  <w:num w:numId="8" w16cid:durableId="1866554558">
    <w:abstractNumId w:val="1"/>
  </w:num>
  <w:num w:numId="9" w16cid:durableId="322508035">
    <w:abstractNumId w:val="1"/>
  </w:num>
  <w:num w:numId="10" w16cid:durableId="1177231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24178495">
    <w:abstractNumId w:val="1"/>
  </w:num>
  <w:num w:numId="12" w16cid:durableId="988481199">
    <w:abstractNumId w:val="1"/>
  </w:num>
  <w:num w:numId="13" w16cid:durableId="1656297720">
    <w:abstractNumId w:val="1"/>
  </w:num>
  <w:num w:numId="14" w16cid:durableId="126632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63789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E5A73"/>
    <w:rsid w:val="002731E8"/>
    <w:rsid w:val="0088739E"/>
    <w:rsid w:val="00AE5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83BA11"/>
  <w15:docId w15:val="{188A6516-D4C1-924E-BD89-37363C9EC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2832</Words>
  <Characters>16143</Characters>
  <Application>Microsoft Office Word</Application>
  <DocSecurity>0</DocSecurity>
  <Lines>134</Lines>
  <Paragraphs>37</Paragraphs>
  <ScaleCrop>false</ScaleCrop>
  <Company/>
  <LinksUpToDate>false</LinksUpToDate>
  <CharactersWithSpaces>1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Evaluation of Cancer AI Systems</dc:title>
  <dc:creator/>
  <cp:keywords/>
  <cp:lastModifiedBy>Craig Stillwell</cp:lastModifiedBy>
  <cp:revision>2</cp:revision>
  <dcterms:created xsi:type="dcterms:W3CDTF">2025-08-15T13:49:00Z</dcterms:created>
  <dcterms:modified xsi:type="dcterms:W3CDTF">2025-08-15T13:52:00Z</dcterms:modified>
</cp:coreProperties>
</file>